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F7D30B" w14:textId="77777777" w:rsidR="003041A3" w:rsidRDefault="00000000">
      <w:pPr>
        <w:pStyle w:val="Heading3"/>
      </w:pPr>
      <w:bookmarkStart w:id="0" w:name="Xe25f8b47d31f39822507930e897d349470919bd"/>
      <w:r>
        <w:t>Table 1: Background characteristics of the participants</w:t>
      </w:r>
    </w:p>
    <w:p w14:paraId="1DF7D30C" w14:textId="618F5680" w:rsidR="003041A3" w:rsidRDefault="00000000">
      <w:pPr>
        <w:pStyle w:val="FirstParagraph"/>
      </w:pPr>
      <w:r>
        <w:t>(</w:t>
      </w:r>
      <w:r w:rsidR="009A0E4B">
        <w:t xml:space="preserve">N = </w:t>
      </w:r>
      <w:r>
        <w:t>570)</w:t>
      </w:r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18"/>
        <w:gridCol w:w="1089"/>
        <w:gridCol w:w="1089"/>
        <w:gridCol w:w="1089"/>
        <w:gridCol w:w="979"/>
      </w:tblGrid>
      <w:tr w:rsidR="003041A3" w14:paraId="1DF7D3C1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DF7D3BC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Background characteristic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E3152CD" w14:textId="77777777" w:rsidR="009A0E4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Overall</w:t>
            </w:r>
          </w:p>
          <w:p w14:paraId="1DF7D3BD" w14:textId="554253B2" w:rsidR="003041A3" w:rsidRDefault="009A0E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B248643" w14:textId="77777777" w:rsidR="009A0E4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Medical</w:t>
            </w:r>
          </w:p>
          <w:p w14:paraId="1DF7D3BE" w14:textId="333F81D8" w:rsidR="003041A3" w:rsidRDefault="009A0E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0061CD4" w14:textId="77777777" w:rsidR="009A0E4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Nurse</w:t>
            </w:r>
          </w:p>
          <w:p w14:paraId="1DF7D3BF" w14:textId="558CBA4B" w:rsidR="003041A3" w:rsidRDefault="009A0E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DF7D3C0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3041A3" w14:paraId="1DF7D3C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C2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Gen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C3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C4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C5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C6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3041A3" w14:paraId="1DF7D3C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C8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C9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0 (2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CA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5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CB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5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CC" w14:textId="77777777" w:rsidR="003041A3" w:rsidRDefault="003041A3">
            <w:pPr>
              <w:keepNext/>
              <w:spacing w:after="60"/>
              <w:jc w:val="center"/>
            </w:pPr>
          </w:p>
        </w:tc>
      </w:tr>
      <w:tr w:rsidR="003041A3" w14:paraId="1DF7D3D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CE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CF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3 (7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D0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4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D1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1 (9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D2" w14:textId="77777777" w:rsidR="003041A3" w:rsidRDefault="003041A3">
            <w:pPr>
              <w:keepNext/>
              <w:spacing w:after="60"/>
              <w:jc w:val="center"/>
            </w:pPr>
          </w:p>
        </w:tc>
      </w:tr>
      <w:tr w:rsidR="003041A3" w14:paraId="1DF7D3D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D4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speci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D5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D6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D7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D8" w14:textId="77777777" w:rsidR="003041A3" w:rsidRDefault="003041A3">
            <w:pPr>
              <w:keepNext/>
              <w:spacing w:after="60"/>
              <w:jc w:val="center"/>
            </w:pPr>
          </w:p>
        </w:tc>
      </w:tr>
      <w:tr w:rsidR="003041A3" w14:paraId="1DF7D3D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DA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Age (year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DB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21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DC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22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DD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20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DE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3041A3" w14:paraId="1DF7D3E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E0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lace of origin (Region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E1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E2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E3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E4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3041A3" w14:paraId="1DF7D3E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E6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ngkok and perimet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E7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2 (3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E8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1 (6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E9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 (2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EA" w14:textId="77777777" w:rsidR="003041A3" w:rsidRDefault="003041A3">
            <w:pPr>
              <w:keepNext/>
              <w:spacing w:after="60"/>
              <w:jc w:val="center"/>
            </w:pPr>
          </w:p>
        </w:tc>
      </w:tr>
      <w:tr w:rsidR="003041A3" w14:paraId="1DF7D3F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EC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ED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 (1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EE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EF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1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F0" w14:textId="77777777" w:rsidR="003041A3" w:rsidRDefault="003041A3">
            <w:pPr>
              <w:keepNext/>
              <w:spacing w:after="60"/>
              <w:jc w:val="center"/>
            </w:pPr>
          </w:p>
        </w:tc>
      </w:tr>
      <w:tr w:rsidR="003041A3" w14:paraId="1DF7D3F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F2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ent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F3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14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F4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16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F5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1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F6" w14:textId="77777777" w:rsidR="003041A3" w:rsidRDefault="003041A3">
            <w:pPr>
              <w:keepNext/>
              <w:spacing w:after="60"/>
              <w:jc w:val="center"/>
            </w:pPr>
          </w:p>
        </w:tc>
      </w:tr>
      <w:tr w:rsidR="003041A3" w14:paraId="1DF7D3F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F8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a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F9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FA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FB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6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FC" w14:textId="77777777" w:rsidR="003041A3" w:rsidRDefault="003041A3">
            <w:pPr>
              <w:keepNext/>
              <w:spacing w:after="60"/>
              <w:jc w:val="center"/>
            </w:pPr>
          </w:p>
        </w:tc>
      </w:tr>
      <w:tr w:rsidR="003041A3" w14:paraId="1DF7D40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FE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ea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3FF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1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00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01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16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02" w14:textId="77777777" w:rsidR="003041A3" w:rsidRDefault="003041A3">
            <w:pPr>
              <w:keepNext/>
              <w:spacing w:after="60"/>
              <w:jc w:val="center"/>
            </w:pPr>
          </w:p>
        </w:tc>
      </w:tr>
      <w:tr w:rsidR="003041A3" w14:paraId="1DF7D40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04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We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05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06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07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08" w14:textId="77777777" w:rsidR="003041A3" w:rsidRDefault="003041A3">
            <w:pPr>
              <w:keepNext/>
              <w:spacing w:after="60"/>
              <w:jc w:val="center"/>
            </w:pPr>
          </w:p>
        </w:tc>
      </w:tr>
      <w:tr w:rsidR="003041A3" w14:paraId="1DF7D40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0A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u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0B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1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0C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7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0D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1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0E" w14:textId="77777777" w:rsidR="003041A3" w:rsidRDefault="003041A3">
            <w:pPr>
              <w:keepNext/>
              <w:spacing w:after="60"/>
              <w:jc w:val="center"/>
            </w:pPr>
          </w:p>
        </w:tc>
      </w:tr>
      <w:tr w:rsidR="003041A3" w14:paraId="1DF7D41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10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speci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11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12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13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14" w14:textId="77777777" w:rsidR="003041A3" w:rsidRDefault="003041A3">
            <w:pPr>
              <w:keepNext/>
              <w:spacing w:after="60"/>
              <w:jc w:val="center"/>
            </w:pPr>
          </w:p>
        </w:tc>
      </w:tr>
      <w:tr w:rsidR="003041A3" w14:paraId="1DF7D41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16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Univers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17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18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19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1A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3041A3" w14:paraId="1DF7D42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1C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amongkutklao Hospi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1D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5 (6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1E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8 (97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1F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7 (5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20" w14:textId="77777777" w:rsidR="003041A3" w:rsidRDefault="003041A3">
            <w:pPr>
              <w:keepNext/>
              <w:spacing w:after="60"/>
              <w:jc w:val="center"/>
            </w:pPr>
          </w:p>
        </w:tc>
      </w:tr>
      <w:tr w:rsidR="003041A3" w14:paraId="1DF7D42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22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amathibodi Hospi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23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3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24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25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9 (4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26" w14:textId="77777777" w:rsidR="003041A3" w:rsidRDefault="003041A3">
            <w:pPr>
              <w:keepNext/>
              <w:spacing w:after="60"/>
              <w:jc w:val="center"/>
            </w:pPr>
          </w:p>
        </w:tc>
      </w:tr>
      <w:tr w:rsidR="003041A3" w14:paraId="1DF7D42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28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Year of study (early or final clinical yea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29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2A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2B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2C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0</w:t>
            </w:r>
          </w:p>
        </w:tc>
      </w:tr>
      <w:tr w:rsidR="003041A3" w14:paraId="1DF7D43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2E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arly clinical ye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2F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1 (6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30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4 (70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31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7 (6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32" w14:textId="77777777" w:rsidR="003041A3" w:rsidRDefault="003041A3">
            <w:pPr>
              <w:keepNext/>
              <w:spacing w:after="60"/>
              <w:jc w:val="center"/>
            </w:pPr>
          </w:p>
        </w:tc>
      </w:tr>
      <w:tr w:rsidR="003041A3" w14:paraId="1DF7D43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34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inal clinical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35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 (3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36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29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37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3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38" w14:textId="77777777" w:rsidR="003041A3" w:rsidRDefault="003041A3">
            <w:pPr>
              <w:keepNext/>
              <w:spacing w:after="60"/>
              <w:jc w:val="center"/>
            </w:pPr>
          </w:p>
        </w:tc>
      </w:tr>
      <w:tr w:rsidR="003041A3" w14:paraId="1DF7D43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3A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2.5 Have you ever been tested for HIV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3B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3C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3D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3E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3041A3" w14:paraId="1DF7D44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40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41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8 (2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42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2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43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3 (2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44" w14:textId="77777777" w:rsidR="003041A3" w:rsidRDefault="003041A3">
            <w:pPr>
              <w:keepNext/>
              <w:spacing w:after="60"/>
              <w:jc w:val="center"/>
            </w:pPr>
          </w:p>
        </w:tc>
      </w:tr>
      <w:tr w:rsidR="003041A3" w14:paraId="1DF7D44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46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47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7 (5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48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6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49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3 (44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4A" w14:textId="77777777" w:rsidR="003041A3" w:rsidRDefault="003041A3">
            <w:pPr>
              <w:keepNext/>
              <w:spacing w:after="60"/>
              <w:jc w:val="center"/>
            </w:pPr>
          </w:p>
        </w:tc>
      </w:tr>
      <w:tr w:rsidR="003041A3" w14:paraId="1DF7D45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4C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s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4D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2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4E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1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4F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27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50" w14:textId="77777777" w:rsidR="003041A3" w:rsidRDefault="003041A3">
            <w:pPr>
              <w:keepNext/>
              <w:spacing w:after="60"/>
              <w:jc w:val="center"/>
            </w:pPr>
          </w:p>
        </w:tc>
      </w:tr>
      <w:tr w:rsidR="003041A3" w14:paraId="1DF7D45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52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2.1 Have you ever contacted/taken care of HIV patients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53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54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55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56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3041A3" w14:paraId="1DF7D45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58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59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3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5A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57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5B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20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5C" w14:textId="77777777" w:rsidR="003041A3" w:rsidRDefault="003041A3">
            <w:pPr>
              <w:keepNext/>
              <w:spacing w:after="60"/>
              <w:jc w:val="center"/>
            </w:pPr>
          </w:p>
        </w:tc>
      </w:tr>
      <w:tr w:rsidR="003041A3" w14:paraId="1DF7D46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5E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5F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8 (6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60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4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61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2 (7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62" w14:textId="77777777" w:rsidR="003041A3" w:rsidRDefault="003041A3">
            <w:pPr>
              <w:keepNext/>
              <w:spacing w:after="60"/>
              <w:jc w:val="center"/>
            </w:pPr>
          </w:p>
        </w:tc>
      </w:tr>
      <w:tr w:rsidR="003041A3" w14:paraId="1DF7D46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64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HIV knowled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65" w14:textId="77777777" w:rsidR="003041A3" w:rsidRPr="00301AC3" w:rsidRDefault="00000000">
            <w:pPr>
              <w:keepNext/>
              <w:spacing w:after="60"/>
              <w:jc w:val="center"/>
              <w:rPr>
                <w:highlight w:val="yellow"/>
              </w:rPr>
            </w:pPr>
            <w:commentRangeStart w:id="1"/>
            <w:r w:rsidRPr="00301AC3">
              <w:rPr>
                <w:rFonts w:ascii="Calibri" w:hAnsi="Calibri"/>
                <w:sz w:val="20"/>
                <w:highlight w:val="yellow"/>
              </w:rPr>
              <w:t>7.4 (3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66" w14:textId="77777777" w:rsidR="003041A3" w:rsidRPr="00301AC3" w:rsidRDefault="00000000">
            <w:pPr>
              <w:keepNext/>
              <w:spacing w:after="60"/>
              <w:jc w:val="center"/>
              <w:rPr>
                <w:highlight w:val="yellow"/>
              </w:rPr>
            </w:pPr>
            <w:r w:rsidRPr="00301AC3">
              <w:rPr>
                <w:rFonts w:ascii="Calibri" w:hAnsi="Calibri"/>
                <w:sz w:val="20"/>
                <w:highlight w:val="yellow"/>
              </w:rPr>
              <w:t>7.2 (3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67" w14:textId="77777777" w:rsidR="003041A3" w:rsidRPr="00301AC3" w:rsidRDefault="00000000">
            <w:pPr>
              <w:keepNext/>
              <w:spacing w:after="60"/>
              <w:jc w:val="center"/>
              <w:rPr>
                <w:highlight w:val="yellow"/>
              </w:rPr>
            </w:pPr>
            <w:r w:rsidRPr="00301AC3">
              <w:rPr>
                <w:rFonts w:ascii="Calibri" w:hAnsi="Calibri"/>
                <w:sz w:val="20"/>
                <w:highlight w:val="yellow"/>
              </w:rPr>
              <w:t>7.5 (4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68" w14:textId="77777777" w:rsidR="003041A3" w:rsidRPr="00301AC3" w:rsidRDefault="00000000">
            <w:pPr>
              <w:keepNext/>
              <w:spacing w:after="60"/>
              <w:jc w:val="center"/>
              <w:rPr>
                <w:highlight w:val="yellow"/>
                <w:cs/>
                <w:lang w:bidi="th-TH"/>
              </w:rPr>
            </w:pPr>
            <w:r w:rsidRPr="00301AC3">
              <w:rPr>
                <w:rFonts w:ascii="Calibri" w:hAnsi="Calibri"/>
                <w:b/>
                <w:sz w:val="20"/>
                <w:highlight w:val="yellow"/>
              </w:rPr>
              <w:t>0.010</w:t>
            </w:r>
            <w:commentRangeEnd w:id="1"/>
            <w:r w:rsidR="0014452E">
              <w:rPr>
                <w:rStyle w:val="CommentReference"/>
              </w:rPr>
              <w:commentReference w:id="1"/>
            </w:r>
          </w:p>
        </w:tc>
      </w:tr>
      <w:tr w:rsidR="003041A3" w14:paraId="1DF7D46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6A" w14:textId="77777777" w:rsidR="003041A3" w:rsidRDefault="00000000">
            <w:pPr>
              <w:keepNext/>
              <w:spacing w:after="60"/>
            </w:pPr>
            <w:commentRangeStart w:id="2"/>
            <w:r w:rsidRPr="00524061">
              <w:rPr>
                <w:rFonts w:ascii="Calibri" w:hAnsi="Calibri"/>
                <w:b/>
                <w:sz w:val="20"/>
                <w:highlight w:val="yellow"/>
              </w:rPr>
              <w:t>Standard precautions on HIV knowledge</w:t>
            </w:r>
            <w:commentRangeEnd w:id="2"/>
            <w:r w:rsidR="00524061">
              <w:rPr>
                <w:rStyle w:val="CommentReference"/>
              </w:rPr>
              <w:commentReference w:id="2"/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6B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3 (4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6C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1 (5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6D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3 (4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46E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6</w:t>
            </w:r>
          </w:p>
        </w:tc>
      </w:tr>
      <w:tr w:rsidR="003041A3" w14:paraId="1DF7D471" w14:textId="77777777">
        <w:trPr>
          <w:cantSplit/>
          <w:jc w:val="center"/>
        </w:trPr>
        <w:tc>
          <w:tcPr>
            <w:tcW w:w="0" w:type="auto"/>
            <w:gridSpan w:val="5"/>
          </w:tcPr>
          <w:p w14:paraId="1DF7D470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Median (Q1, Q3); Mean (Min, Max)</w:t>
            </w:r>
          </w:p>
        </w:tc>
      </w:tr>
      <w:tr w:rsidR="003041A3" w14:paraId="1DF7D473" w14:textId="77777777">
        <w:trPr>
          <w:cantSplit/>
          <w:jc w:val="center"/>
        </w:trPr>
        <w:tc>
          <w:tcPr>
            <w:tcW w:w="0" w:type="auto"/>
            <w:gridSpan w:val="5"/>
          </w:tcPr>
          <w:p w14:paraId="1DF7D472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Fisher's exact test; Wilcoxon rank sum test; Pearson's Chi-squared test</w:t>
            </w:r>
          </w:p>
        </w:tc>
      </w:tr>
    </w:tbl>
    <w:p w14:paraId="1DF7D474" w14:textId="77777777" w:rsidR="003041A3" w:rsidRDefault="00000000">
      <w:r>
        <w:br w:type="page"/>
      </w:r>
    </w:p>
    <w:p w14:paraId="1DF7D8AC" w14:textId="77777777" w:rsidR="003041A3" w:rsidRDefault="00000000">
      <w:pPr>
        <w:pStyle w:val="Heading3"/>
      </w:pPr>
      <w:bookmarkStart w:id="3" w:name="table-6-professional-community-norms"/>
      <w:bookmarkEnd w:id="0"/>
      <w:r>
        <w:lastRenderedPageBreak/>
        <w:t>Table 6: Professional community norms</w:t>
      </w:r>
    </w:p>
    <w:p w14:paraId="1DF7D8AD" w14:textId="7C5A55E1" w:rsidR="003041A3" w:rsidRDefault="00000000">
      <w:pPr>
        <w:pStyle w:val="FirstParagraph"/>
      </w:pPr>
      <w:r>
        <w:t>(</w:t>
      </w:r>
      <w:r w:rsidR="009A0E4B">
        <w:t xml:space="preserve">N = </w:t>
      </w:r>
      <w:r>
        <w:t>570)</w:t>
      </w:r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339"/>
        <w:gridCol w:w="1717"/>
        <w:gridCol w:w="1717"/>
        <w:gridCol w:w="1717"/>
        <w:gridCol w:w="976"/>
      </w:tblGrid>
      <w:tr w:rsidR="003041A3" w14:paraId="1DF7D8B3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DF7D8AE" w14:textId="77777777" w:rsidR="003041A3" w:rsidRDefault="003041A3" w:rsidP="00123967">
            <w:pPr>
              <w:widowControl w:val="0"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638E48B" w14:textId="77777777" w:rsidR="009A0E4B" w:rsidRDefault="00000000" w:rsidP="00123967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Overall</w:t>
            </w:r>
          </w:p>
          <w:p w14:paraId="1DF7D8AF" w14:textId="3FA4894E" w:rsidR="003041A3" w:rsidRDefault="009A0E4B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DF6D83B" w14:textId="77777777" w:rsidR="009A0E4B" w:rsidRDefault="00000000" w:rsidP="00123967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Medical</w:t>
            </w:r>
          </w:p>
          <w:p w14:paraId="1DF7D8B0" w14:textId="41D21A23" w:rsidR="003041A3" w:rsidRDefault="009A0E4B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1FA14EC" w14:textId="77777777" w:rsidR="009A0E4B" w:rsidRDefault="00000000" w:rsidP="00123967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Nurse</w:t>
            </w:r>
          </w:p>
          <w:p w14:paraId="1DF7D8B1" w14:textId="02017103" w:rsidR="003041A3" w:rsidRDefault="009A0E4B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DF7D8B2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3041A3" w14:paraId="1DF7D8B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B4" w14:textId="77777777" w:rsidR="003041A3" w:rsidRDefault="00000000" w:rsidP="00123967">
            <w:pPr>
              <w:widowControl w:val="0"/>
              <w:spacing w:after="60"/>
            </w:pPr>
            <w:commentRangeStart w:id="4"/>
            <w:r>
              <w:rPr>
                <w:rFonts w:ascii="Calibri" w:hAnsi="Calibri"/>
                <w:b/>
                <w:sz w:val="20"/>
              </w:rPr>
              <w:t>4</w:t>
            </w:r>
            <w:commentRangeEnd w:id="4"/>
            <w:r w:rsidR="00465897">
              <w:rPr>
                <w:rStyle w:val="CommentReference"/>
              </w:rPr>
              <w:commentReference w:id="4"/>
            </w:r>
            <w:r>
              <w:rPr>
                <w:rFonts w:ascii="Calibri" w:hAnsi="Calibri"/>
                <w:b/>
                <w:sz w:val="20"/>
              </w:rPr>
              <w:t>.2 How many would be comfortable having a person with HIV cooking for them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B5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B6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B7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B8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A3404C" w14:paraId="6F043E11" w14:textId="77777777" w:rsidTr="00DA0D9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FBCAD" w14:textId="77777777" w:rsidR="00A3404C" w:rsidRDefault="00A3404C" w:rsidP="00DA0D90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ll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363528" w14:textId="77777777" w:rsidR="00A3404C" w:rsidRDefault="00A3404C" w:rsidP="00DA0D90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4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A2001E" w14:textId="77777777" w:rsidR="00A3404C" w:rsidRDefault="00A3404C" w:rsidP="00DA0D90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B6EC4" w14:textId="77777777" w:rsidR="00A3404C" w:rsidRDefault="00A3404C" w:rsidP="00DA0D90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53662" w14:textId="77777777" w:rsidR="00A3404C" w:rsidRDefault="00A3404C" w:rsidP="00DA0D90">
            <w:pPr>
              <w:widowControl w:val="0"/>
              <w:spacing w:after="60"/>
              <w:jc w:val="center"/>
            </w:pPr>
          </w:p>
        </w:tc>
      </w:tr>
      <w:tr w:rsidR="003041A3" w14:paraId="1DF7D8C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C6" w14:textId="77777777" w:rsidR="003041A3" w:rsidRDefault="00000000" w:rsidP="00123967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Most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C7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2 (2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C8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2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C9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2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CA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</w:tr>
      <w:tr w:rsidR="00C73863" w14:paraId="1DDF432A" w14:textId="77777777" w:rsidTr="00DA0D9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4693C" w14:textId="77777777" w:rsidR="00C73863" w:rsidRDefault="00C73863" w:rsidP="00DA0D90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621E1" w14:textId="77777777" w:rsidR="00C73863" w:rsidRDefault="00C73863" w:rsidP="00DA0D90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6 (4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AE6A9D" w14:textId="77777777" w:rsidR="00C73863" w:rsidRDefault="00C73863" w:rsidP="00DA0D90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7 (4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CD383" w14:textId="77777777" w:rsidR="00C73863" w:rsidRDefault="00C73863" w:rsidP="00DA0D90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9 (4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8B378F" w14:textId="77777777" w:rsidR="00C73863" w:rsidRDefault="00C73863" w:rsidP="00DA0D90">
            <w:pPr>
              <w:widowControl w:val="0"/>
              <w:spacing w:after="60"/>
              <w:jc w:val="center"/>
            </w:pPr>
          </w:p>
        </w:tc>
      </w:tr>
      <w:tr w:rsidR="00A3404C" w14:paraId="74180B3D" w14:textId="77777777" w:rsidTr="00DA0D9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3AF47" w14:textId="77777777" w:rsidR="00A3404C" w:rsidRDefault="00A3404C" w:rsidP="00DA0D90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 one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7F102" w14:textId="77777777" w:rsidR="00A3404C" w:rsidRDefault="00A3404C" w:rsidP="00DA0D90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9 (2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5DF19" w14:textId="77777777" w:rsidR="00A3404C" w:rsidRDefault="00A3404C" w:rsidP="00DA0D90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3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9CA835" w14:textId="77777777" w:rsidR="00A3404C" w:rsidRDefault="00A3404C" w:rsidP="00DA0D90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2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EDE932" w14:textId="77777777" w:rsidR="00A3404C" w:rsidRDefault="00A3404C" w:rsidP="00DA0D90">
            <w:pPr>
              <w:widowControl w:val="0"/>
              <w:spacing w:after="60"/>
              <w:jc w:val="center"/>
            </w:pPr>
          </w:p>
        </w:tc>
      </w:tr>
      <w:tr w:rsidR="003041A3" w14:paraId="1DF7D8D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D2" w14:textId="77777777" w:rsidR="003041A3" w:rsidRDefault="00000000" w:rsidP="00123967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D3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701 Mean:3.0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D4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15 Mean:3.0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D5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086 Mean:3.0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D6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3041A3" w14:paraId="1DF7D8D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D8" w14:textId="77777777" w:rsidR="003041A3" w:rsidRDefault="00000000" w:rsidP="00123967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4.3 How many would avoid visiting the homes of people with HIV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D9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DA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DB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DC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3041A3" w14:paraId="1DF7D8E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DE" w14:textId="77777777" w:rsidR="003041A3" w:rsidRDefault="00000000" w:rsidP="00123967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 on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DF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7 (5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E0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5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E1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3 (5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E2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</w:tr>
      <w:tr w:rsidR="003041A3" w14:paraId="1DF7D8E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E4" w14:textId="77777777" w:rsidR="003041A3" w:rsidRDefault="00000000" w:rsidP="00123967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E5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9 (38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E6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3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E7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1 (38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E8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</w:tr>
      <w:tr w:rsidR="003041A3" w14:paraId="1DF7D8E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EA" w14:textId="77777777" w:rsidR="003041A3" w:rsidRDefault="00000000" w:rsidP="00123967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Most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EB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EC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ED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EE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</w:tr>
      <w:tr w:rsidR="003041A3" w14:paraId="1DF7D8F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F0" w14:textId="77777777" w:rsidR="003041A3" w:rsidRDefault="00000000" w:rsidP="00123967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ll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F1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F2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F3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F4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</w:tr>
      <w:tr w:rsidR="003041A3" w14:paraId="1DF7D8F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F6" w14:textId="77777777" w:rsidR="003041A3" w:rsidRDefault="00000000" w:rsidP="00123967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F7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905 Mean:1.6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F8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30 Mean:1.6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F9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75 Mean:1.6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FA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3041A3" w14:paraId="1DF7D90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FC" w14:textId="77777777" w:rsidR="003041A3" w:rsidRDefault="00000000" w:rsidP="00123967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4.4 How many think that if someone has HIV. It’s due to having engaged in bad behavio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FD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FE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8FF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00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3041A3" w14:paraId="1DF7D90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02" w14:textId="77777777" w:rsidR="003041A3" w:rsidRDefault="00000000" w:rsidP="00123967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 on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03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0 (3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04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34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05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9 (35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06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</w:tr>
      <w:tr w:rsidR="003041A3" w14:paraId="1DF7D90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08" w14:textId="77777777" w:rsidR="003041A3" w:rsidRDefault="00000000" w:rsidP="00123967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09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2 (5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0A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49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0B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5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0C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</w:tr>
      <w:tr w:rsidR="003041A3" w14:paraId="1DF7D91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0E" w14:textId="77777777" w:rsidR="003041A3" w:rsidRDefault="00000000" w:rsidP="00123967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Most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0F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11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10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1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11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1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12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</w:tr>
      <w:tr w:rsidR="003041A3" w14:paraId="1DF7D91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14" w14:textId="77777777" w:rsidR="003041A3" w:rsidRDefault="00000000" w:rsidP="00123967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ll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15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16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17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18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</w:tr>
      <w:tr w:rsidR="003041A3" w14:paraId="1DF7D91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1A" w14:textId="77777777" w:rsidR="003041A3" w:rsidRDefault="00000000" w:rsidP="00123967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1B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029 Mean:1.8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1C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75 Mean:1.8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1D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54 Mean:1.8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1E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3041A3" w14:paraId="1DF7D92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20" w14:textId="77777777" w:rsidR="003041A3" w:rsidRDefault="00000000" w:rsidP="00123967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4.5 How many think that people with HIV deserve their disea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21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22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23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24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6</w:t>
            </w:r>
          </w:p>
        </w:tc>
      </w:tr>
      <w:tr w:rsidR="003041A3" w14:paraId="1DF7D92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26" w14:textId="77777777" w:rsidR="003041A3" w:rsidRDefault="00000000" w:rsidP="00123967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 on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27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8 (7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28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7 (6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29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1 (76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2A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</w:tr>
      <w:tr w:rsidR="003041A3" w14:paraId="1DF7D93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2C" w14:textId="77777777" w:rsidR="003041A3" w:rsidRDefault="00000000" w:rsidP="00123967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2D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4 (2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2E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3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2F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 (22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30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</w:tr>
      <w:tr w:rsidR="003041A3" w14:paraId="1DF7D93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32" w14:textId="77777777" w:rsidR="003041A3" w:rsidRDefault="00000000" w:rsidP="00123967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Most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33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34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35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36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</w:tr>
      <w:tr w:rsidR="003041A3" w14:paraId="1DF7D93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38" w14:textId="77777777" w:rsidR="003041A3" w:rsidRDefault="00000000" w:rsidP="00123967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ll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39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3A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3B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3C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</w:tr>
      <w:tr w:rsidR="003041A3" w14:paraId="1DF7D94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3E" w14:textId="77777777" w:rsidR="003041A3" w:rsidRDefault="00000000" w:rsidP="00123967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3F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31 Mean:1.3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40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77 Mean:1.4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41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54 Mean:1.2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42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9</w:t>
            </w:r>
          </w:p>
        </w:tc>
      </w:tr>
      <w:tr w:rsidR="003041A3" w14:paraId="1DF7D94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44" w14:textId="77777777" w:rsidR="003041A3" w:rsidRDefault="00000000" w:rsidP="00123967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4.6 How many think that people with HIV should feel guilty about their infe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45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46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47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48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3041A3" w14:paraId="1DF7D94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4A" w14:textId="77777777" w:rsidR="003041A3" w:rsidRDefault="00000000" w:rsidP="00123967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 on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4B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9 (5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4C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5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4D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9 (5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4E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</w:tr>
      <w:tr w:rsidR="003041A3" w14:paraId="1DF7D95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50" w14:textId="77777777" w:rsidR="003041A3" w:rsidRDefault="00000000" w:rsidP="00123967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51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9 (3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52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3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53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2 (30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54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</w:tr>
      <w:tr w:rsidR="003041A3" w14:paraId="1DF7D95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56" w14:textId="77777777" w:rsidR="003041A3" w:rsidRDefault="00000000" w:rsidP="00123967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Most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57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7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58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59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5A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</w:tr>
      <w:tr w:rsidR="003041A3" w14:paraId="1DF7D96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5C" w14:textId="77777777" w:rsidR="003041A3" w:rsidRDefault="00000000" w:rsidP="00123967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ll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5D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5E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5F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60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</w:tr>
      <w:tr w:rsidR="003041A3" w14:paraId="1DF7D96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62" w14:textId="77777777" w:rsidR="003041A3" w:rsidRDefault="00000000" w:rsidP="00123967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63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873 Mean:1.5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64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19 Mean:1.6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65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54 Mean:1.5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66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3041A3" w14:paraId="1DF7D96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68" w14:textId="77777777" w:rsidR="003041A3" w:rsidRDefault="00000000" w:rsidP="00123967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4.7 How many think that people with HIV have brought shame upon their famil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69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6A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6B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6C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3041A3" w14:paraId="1DF7D97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6E" w14:textId="77777777" w:rsidR="003041A3" w:rsidRDefault="00000000" w:rsidP="00123967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 on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6F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2 (56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70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5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71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2 (5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72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</w:tr>
      <w:tr w:rsidR="003041A3" w14:paraId="1DF7D97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74" w14:textId="77777777" w:rsidR="003041A3" w:rsidRDefault="00000000" w:rsidP="00123967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75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6 (3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76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3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77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2 (3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78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</w:tr>
      <w:tr w:rsidR="003041A3" w14:paraId="1DF7D97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7A" w14:textId="77777777" w:rsidR="003041A3" w:rsidRDefault="00000000" w:rsidP="00123967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Most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7B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7C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7D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7E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</w:tr>
      <w:tr w:rsidR="003041A3" w14:paraId="1DF7D98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80" w14:textId="77777777" w:rsidR="003041A3" w:rsidRDefault="00000000" w:rsidP="00123967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ll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81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82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83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84" w14:textId="77777777" w:rsidR="003041A3" w:rsidRDefault="003041A3" w:rsidP="00123967">
            <w:pPr>
              <w:widowControl w:val="0"/>
              <w:spacing w:after="60"/>
              <w:jc w:val="center"/>
            </w:pPr>
          </w:p>
        </w:tc>
      </w:tr>
      <w:tr w:rsidR="003041A3" w14:paraId="1DF7D98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86" w14:textId="77777777" w:rsidR="003041A3" w:rsidRDefault="00000000" w:rsidP="00123967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87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867 Mean:1.5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88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21 Mean:1.6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89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46 Mean:1.5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8A" w14:textId="77777777" w:rsidR="003041A3" w:rsidRDefault="00000000" w:rsidP="00123967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3041A3" w14:paraId="1DF7D99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8C" w14:textId="77777777" w:rsidR="003041A3" w:rsidRDefault="00000000" w:rsidP="00123967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Total 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8D" w14:textId="77777777" w:rsidR="003041A3" w:rsidRPr="00B37635" w:rsidRDefault="00000000" w:rsidP="00123967">
            <w:pPr>
              <w:widowControl w:val="0"/>
              <w:spacing w:after="60"/>
              <w:jc w:val="center"/>
              <w:rPr>
                <w:highlight w:val="yellow"/>
              </w:rPr>
            </w:pPr>
            <w:commentRangeStart w:id="5"/>
            <w:r w:rsidRPr="00B37635">
              <w:rPr>
                <w:rFonts w:ascii="Calibri" w:hAnsi="Calibri"/>
                <w:sz w:val="20"/>
                <w:highlight w:val="yellow"/>
              </w:rPr>
              <w:t>Sum:6,106 Mean:10.7 (±2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8E" w14:textId="77777777" w:rsidR="003041A3" w:rsidRPr="00B37635" w:rsidRDefault="00000000" w:rsidP="00123967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B37635">
              <w:rPr>
                <w:rFonts w:ascii="Calibri" w:hAnsi="Calibri"/>
                <w:sz w:val="20"/>
                <w:highlight w:val="yellow"/>
              </w:rPr>
              <w:t>Sum:2,237 Mean:11.0 (±2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8F" w14:textId="77777777" w:rsidR="003041A3" w:rsidRPr="00B37635" w:rsidRDefault="00000000" w:rsidP="00123967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B37635">
              <w:rPr>
                <w:rFonts w:ascii="Calibri" w:hAnsi="Calibri"/>
                <w:sz w:val="20"/>
                <w:highlight w:val="yellow"/>
              </w:rPr>
              <w:t>Sum:3,869 Mean:10.6 (±2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90" w14:textId="77777777" w:rsidR="003041A3" w:rsidRPr="00B37635" w:rsidRDefault="00000000" w:rsidP="00123967">
            <w:pPr>
              <w:widowControl w:val="0"/>
              <w:spacing w:after="60"/>
              <w:jc w:val="center"/>
              <w:rPr>
                <w:highlight w:val="yellow"/>
                <w:cs/>
                <w:lang w:bidi="th-TH"/>
              </w:rPr>
            </w:pPr>
            <w:r w:rsidRPr="00B37635">
              <w:rPr>
                <w:rFonts w:ascii="Calibri" w:hAnsi="Calibri"/>
                <w:sz w:val="20"/>
                <w:highlight w:val="yellow"/>
              </w:rPr>
              <w:t>0.074</w:t>
            </w:r>
            <w:commentRangeEnd w:id="5"/>
            <w:r w:rsidR="002E0742">
              <w:rPr>
                <w:rStyle w:val="CommentReference"/>
              </w:rPr>
              <w:commentReference w:id="5"/>
            </w:r>
          </w:p>
        </w:tc>
      </w:tr>
      <w:tr w:rsidR="003041A3" w14:paraId="1DF7D993" w14:textId="77777777">
        <w:trPr>
          <w:cantSplit/>
          <w:jc w:val="center"/>
        </w:trPr>
        <w:tc>
          <w:tcPr>
            <w:tcW w:w="0" w:type="auto"/>
            <w:gridSpan w:val="5"/>
          </w:tcPr>
          <w:p w14:paraId="1DF7D992" w14:textId="77777777" w:rsidR="003041A3" w:rsidRDefault="00000000" w:rsidP="00123967">
            <w:pPr>
              <w:widowControl w:val="0"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Sum:Sum Mean:Mean (±SD)</w:t>
            </w:r>
          </w:p>
        </w:tc>
      </w:tr>
      <w:tr w:rsidR="003041A3" w14:paraId="1DF7D995" w14:textId="77777777">
        <w:trPr>
          <w:cantSplit/>
          <w:jc w:val="center"/>
        </w:trPr>
        <w:tc>
          <w:tcPr>
            <w:tcW w:w="0" w:type="auto"/>
            <w:gridSpan w:val="5"/>
          </w:tcPr>
          <w:p w14:paraId="1DF7D994" w14:textId="77777777" w:rsidR="003041A3" w:rsidRDefault="00000000" w:rsidP="00123967">
            <w:pPr>
              <w:widowControl w:val="0"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; Welch Two Sample t-test; Fisher's exact test</w:t>
            </w:r>
          </w:p>
        </w:tc>
      </w:tr>
    </w:tbl>
    <w:p w14:paraId="1DF7D996" w14:textId="77777777" w:rsidR="003041A3" w:rsidRDefault="00000000">
      <w:r>
        <w:br w:type="page"/>
      </w:r>
    </w:p>
    <w:p w14:paraId="1DF7D997" w14:textId="77777777" w:rsidR="003041A3" w:rsidRDefault="00000000">
      <w:pPr>
        <w:pStyle w:val="Heading3"/>
        <w:rPr>
          <w:cs/>
          <w:lang w:bidi="th-TH"/>
        </w:rPr>
      </w:pPr>
      <w:bookmarkStart w:id="6" w:name="table-7a-healthcare-policies"/>
      <w:bookmarkEnd w:id="3"/>
      <w:r>
        <w:lastRenderedPageBreak/>
        <w:t xml:space="preserve">Table 7A: Healthcare </w:t>
      </w:r>
      <w:commentRangeStart w:id="7"/>
      <w:r>
        <w:t>policies</w:t>
      </w:r>
      <w:commentRangeEnd w:id="7"/>
      <w:r w:rsidR="00C838EB"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7"/>
      </w:r>
    </w:p>
    <w:p w14:paraId="1DF7D998" w14:textId="51C3BC7C" w:rsidR="003041A3" w:rsidRDefault="00000000">
      <w:pPr>
        <w:pStyle w:val="FirstParagraph"/>
      </w:pPr>
      <w:r>
        <w:t>(</w:t>
      </w:r>
      <w:r w:rsidR="009A0E4B">
        <w:t xml:space="preserve">N = </w:t>
      </w:r>
      <w:r>
        <w:t>570)</w:t>
      </w:r>
    </w:p>
    <w:tbl>
      <w:tblPr>
        <w:tblW w:w="10319" w:type="dxa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040"/>
        <w:gridCol w:w="1534"/>
        <w:gridCol w:w="1532"/>
        <w:gridCol w:w="1534"/>
        <w:gridCol w:w="679"/>
      </w:tblGrid>
      <w:tr w:rsidR="003041A3" w14:paraId="1DF7D99E" w14:textId="77777777" w:rsidTr="00030C9E">
        <w:trPr>
          <w:cantSplit/>
          <w:tblHeader/>
          <w:jc w:val="center"/>
        </w:trPr>
        <w:tc>
          <w:tcPr>
            <w:tcW w:w="5103" w:type="dxa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DF7D999" w14:textId="77777777" w:rsidR="003041A3" w:rsidRDefault="003041A3" w:rsidP="0099185E">
            <w:pPr>
              <w:widowControl w:val="0"/>
              <w:spacing w:after="60"/>
            </w:pPr>
          </w:p>
        </w:tc>
        <w:tc>
          <w:tcPr>
            <w:tcW w:w="1542" w:type="dxa"/>
            <w:tcBorders>
              <w:top w:val="single" w:sz="16" w:space="0" w:color="D3D3D3"/>
              <w:bottom w:val="single" w:sz="16" w:space="0" w:color="D3D3D3"/>
            </w:tcBorders>
          </w:tcPr>
          <w:p w14:paraId="70B9919B" w14:textId="77777777" w:rsidR="009A0E4B" w:rsidRDefault="00000000" w:rsidP="0099185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Overall</w:t>
            </w:r>
          </w:p>
          <w:p w14:paraId="1DF7D99A" w14:textId="1A13D036" w:rsidR="003041A3" w:rsidRDefault="009A0E4B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1542" w:type="dxa"/>
            <w:tcBorders>
              <w:top w:val="single" w:sz="16" w:space="0" w:color="D3D3D3"/>
              <w:bottom w:val="single" w:sz="16" w:space="0" w:color="D3D3D3"/>
            </w:tcBorders>
          </w:tcPr>
          <w:p w14:paraId="539365BB" w14:textId="77777777" w:rsidR="009A0E4B" w:rsidRDefault="00000000" w:rsidP="0099185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Medical</w:t>
            </w:r>
          </w:p>
          <w:p w14:paraId="1DF7D99B" w14:textId="58B2AA19" w:rsidR="003041A3" w:rsidRDefault="009A0E4B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1542" w:type="dxa"/>
            <w:tcBorders>
              <w:top w:val="single" w:sz="16" w:space="0" w:color="D3D3D3"/>
              <w:bottom w:val="single" w:sz="16" w:space="0" w:color="D3D3D3"/>
            </w:tcBorders>
          </w:tcPr>
          <w:p w14:paraId="499C3561" w14:textId="77777777" w:rsidR="009A0E4B" w:rsidRDefault="00000000" w:rsidP="0099185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Nurse</w:t>
            </w:r>
          </w:p>
          <w:p w14:paraId="1DF7D99C" w14:textId="08B8A402" w:rsidR="003041A3" w:rsidRDefault="009A0E4B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590" w:type="dxa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DF7D99D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3041A3" w14:paraId="1DF7D9A4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9F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 Healthcare workers should be able to refuse to treat a person with HIV.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A0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A1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A2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A3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3041A3" w14:paraId="1DF7D9AA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A5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A6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8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A7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9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A8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.7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A9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9B0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AB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AC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5.6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AD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.4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AE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5.2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AF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9B6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B1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B2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 (34.9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B3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32.8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B4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2 (36.1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B5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9BC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B7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B8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3 (56.7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B9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57.8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BA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5 (56.0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BB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9C2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BD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BE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881 Mean:1.5 (±0.7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BF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15 Mean:1.5 (±0.7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C0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66 Mean:1.5 (±0.7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C1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3041A3" w14:paraId="1DF7D9C8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C3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2 People with HIV should have the right to decide whether or not to disclose their HIV status to their healthcare providers.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C4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C5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C6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C7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3041A3" w14:paraId="1DF7D9CE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C9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CA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2 (19.6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CB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5.7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CC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21.9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CD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9D4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CF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D0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12.5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D1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14.7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D2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11.2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D3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9DA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D5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D6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1 (23.0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D7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24.5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D8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22.1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D9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9E0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DB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DC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6 (44.9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DD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45.1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DE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4 (44.8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DF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9E6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E1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E2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671 Mean:2.9 (±1.2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E3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10 Mean:3.0 (±1.1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E4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061 Mean:2.9 (±1.2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E5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3041A3" w14:paraId="1DF7D9EC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E7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3 Employers should not be able to fire a worker living with HIV.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E8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E9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EA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EB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2</w:t>
            </w:r>
          </w:p>
        </w:tc>
      </w:tr>
      <w:tr w:rsidR="003041A3" w14:paraId="1DF7D9F2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ED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EE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7 (41.6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EF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 (40.2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F0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5 (42.3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F1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9F8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F3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F4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0 (31.6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F5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27.5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F6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33.9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F7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9FE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F9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FA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 (15.4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FB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5.7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FC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15.3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FD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A04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9FF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00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11.4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01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16.7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02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8.5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03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A0A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05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06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121 Mean:2.0 (±1.0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07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26 Mean:2.1 (±1.1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08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95 Mean:1.9 (±1.0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09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0</w:t>
            </w:r>
          </w:p>
        </w:tc>
      </w:tr>
      <w:tr w:rsidR="003041A3" w14:paraId="1DF7DA10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0B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4 Women with the HIV infection should NOT be allowed to marry.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0C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0D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0E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0F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3041A3" w14:paraId="1DF7DA16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11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12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8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13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.4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14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.5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15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A1C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17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18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3.3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19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4.4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1A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.7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1B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A22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1D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1E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2 (23.2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1F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23.5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20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4 (23.0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21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A28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23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24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3 (70.7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25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0 (68.6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26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3 (71.9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27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A2E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29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2A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88 Mean:1.4 (±0.7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2B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91 Mean:1.4 (±0.7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2C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97 Mean:1.4 (±0.7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2D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3041A3" w14:paraId="1DF7DA34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2F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5 Men with the HIV infection should NOT be allowed to marry.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30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31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32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33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3041A3" w14:paraId="1DF7DA3A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35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36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2.1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37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5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38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9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39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A40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3B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3C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4.0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3D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.9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3E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.0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3F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A46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41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42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23.7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43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25.0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44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4 (23.0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45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A4C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47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48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0 (70.2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49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6 (66.7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4A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4 (72.1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4B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A52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4D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4E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87 Mean:1.4 (±0.7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4F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94 Mean:1.4 (±0.7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50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93 Mean:1.3 (±0.6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51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2</w:t>
            </w:r>
          </w:p>
        </w:tc>
      </w:tr>
      <w:tr w:rsidR="003041A3" w14:paraId="1DF7DA58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53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6 A landlord should not have the right to refuse to rent a room to a person with HIV.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54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55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56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57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3041A3" w14:paraId="1DF7DA5E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59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5A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5 (36.0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5B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34.8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5C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4 (36.6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5D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A64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5F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Agree - 2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60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6 (22.1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61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4.2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62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26.5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63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A6A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65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66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9 (22.6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67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25.5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68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21.0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69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A70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6B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6C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19.3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6D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25.5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6E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15.8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6F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A76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71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72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284 Mean:2.3 (±1.1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73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93 Mean:2.4 (±1.2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74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91 Mean:2.2 (±1.1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75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3</w:t>
            </w:r>
          </w:p>
        </w:tc>
      </w:tr>
      <w:tr w:rsidR="003041A3" w14:paraId="1DF7DA7C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77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7 A man with HIV should have the right to decide whether or not to disclose his HIV status to his wife.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78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79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7A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7B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7</w:t>
            </w:r>
          </w:p>
        </w:tc>
      </w:tr>
      <w:tr w:rsidR="003041A3" w14:paraId="1DF7DA82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7D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7E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8.6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7F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.9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80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0.1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81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A88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83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84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11.4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85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9.3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86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12.6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87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A8E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89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8A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4 (32.3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8B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29.9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8C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3 (33.6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8D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A94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8F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90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2 (47.7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91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2 (54.9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92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0 (43.7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93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A9A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95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96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819 Mean:3.2 (±0.9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97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81 Mean:3.3 (±0.9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98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138 Mean:3.1 (±1.0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99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4</w:t>
            </w:r>
          </w:p>
        </w:tc>
      </w:tr>
      <w:tr w:rsidR="003041A3" w14:paraId="1DF7DAA0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9B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8 A woman with HIV should have the right to decide whether or not to disclose her HIV status to her husband.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9C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9D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9E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9F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81</w:t>
            </w:r>
          </w:p>
        </w:tc>
      </w:tr>
      <w:tr w:rsidR="003041A3" w14:paraId="1DF7DAA6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A1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A2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8.2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A3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.9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A4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9.6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A5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AAC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A7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A8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11.9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A9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9.8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AA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13.1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AB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AB2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AD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AE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8 (33.0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AF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 (30.9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B0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5 (34.2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B1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AB8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B3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B4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7 (46.8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B5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9 (53.4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B6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8 (43.2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B7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ABE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B9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BA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815 Mean:3.2 (±0.9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BB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77 Mean:3.3 (±0.9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BC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138 Mean:3.1 (±1.0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BD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9</w:t>
            </w:r>
          </w:p>
        </w:tc>
      </w:tr>
      <w:tr w:rsidR="003041A3" w14:paraId="1DF7DAC4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BF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9 All female sex workers should be required to be tested for HIV.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C0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C1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C2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C3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3041A3" w14:paraId="1DF7DACA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C5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C6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4 (83.2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C7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5 (76.0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C8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9 (87.2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C9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AD0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CB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CC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9.6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CD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1.3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CE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8.7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CF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AD6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D1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D2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3.3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D3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.9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D4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9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D5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ADC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D7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D8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3.9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D9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6.9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DA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.2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DB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AE2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DD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DE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29 Mean:1.3 (±0.7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DF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93 Mean:1.4 (±0.9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E0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36 Mean:1.2 (±0.6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E1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3041A3" w14:paraId="1DF7DAE8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E3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0 Women with HIV should have the right to have children.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E4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E5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E6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E7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3041A3" w14:paraId="1DF7DAEE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E9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EA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1 (23.0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EB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35.3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EC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16.1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ED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AF4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EF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F0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8 (36.5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F1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32.8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F2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1 (38.5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F3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AFA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F5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F6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6 (29.1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F7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22.1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F8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1 (33.1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F9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B00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FB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FC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11.4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FD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9.8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FE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12.3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AFF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B06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01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02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305 Mean:2.3 (±0.9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03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21 Mean:2.1 (±1.0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04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884 Mean:2.4 (±0.9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05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3041A3" w14:paraId="1DF7DB0C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07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1 People with HIV should have the right to decide whether or not to disclose their HIV status to their family (other than their spouse).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08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09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0A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0B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3041A3" w14:paraId="1DF7DB12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0D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0E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5 (27.2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0F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25.5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10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3 (28.1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11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B18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13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14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5 (39.5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15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42.2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16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38.0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17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B1E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19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1A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21.8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1B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8.6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1C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23.5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1D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B24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1F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20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11.6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21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13.7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22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0.4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23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B2A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25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26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241 Mean:2.2 (±1.0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27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50 Mean:2.2 (±1.0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28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91 Mean:2.2 (±1.0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29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3041A3" w14:paraId="1DF7DB30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2B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2 Children with HIV should have the right to attend school.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2C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2D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2E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2F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3041A3" w14:paraId="1DF7DB36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31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Strongly agree - 1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32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2 (75.8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33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3 (70.1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34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9 (79.0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35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B3C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37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38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17.0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39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5.7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3A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17.8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3B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B42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3D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3E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4.2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3F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7.8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40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.2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41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B48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43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44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3.0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45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.4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46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1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47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B4E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49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4A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66 Mean:1.3 (±0.7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4B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07 Mean:1.5 (±0.9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4C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59 Mean:1.3 (±0.5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4D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3041A3" w14:paraId="1DF7DB54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4F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3 All patients undergoing surgery should be required to be tested for HIV.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50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51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52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53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6</w:t>
            </w:r>
          </w:p>
        </w:tc>
      </w:tr>
      <w:tr w:rsidR="003041A3" w14:paraId="1DF7DB5A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55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56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5 (58.8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57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6 (56.9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58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9 (59.8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59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B60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5B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5C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0 (28.1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5D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24.5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5E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30.1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5F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B66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61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62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8.4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63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1.3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64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6.8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65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B6C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67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68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4.7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69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7.4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6A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.3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6B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B72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6D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6E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907 Mean:1.6 (±0.8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6F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45 Mean:1.7 (±0.9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70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62 Mean:1.5 (±0.8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71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4</w:t>
            </w:r>
          </w:p>
        </w:tc>
      </w:tr>
      <w:tr w:rsidR="003041A3" w14:paraId="1DF7DB78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73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4 All medical personnel who perform surgery should be required to be tested for HIV regularly.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74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75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76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77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3041A3" w14:paraId="1DF7DB7E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79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7A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0 (50.9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7B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7 (42.6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7C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3 (55.5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7D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B84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7F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80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9 (33.2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81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33.3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82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1 (33.1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83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B8A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85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86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11.8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87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17.6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88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8.5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89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B90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8B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8C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4.2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8D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.4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8E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.0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8F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B96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91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92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885 Mean:3.3 (±0.8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93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37 Mean:3.1 (±0.9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94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248 Mean:3.4 (±0.8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95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3041A3" w14:paraId="1DF7DB9C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97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5 A patient who has HIV should have a clearly visible label on their medical files, identifying their infection.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98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99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9A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9B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3041A3" w14:paraId="1DF7DBA2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9D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9E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33.7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9F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27.0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A0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7 (37.4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A1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BA8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A3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A4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0 (29.8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A5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24.0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A6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1 (33.1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A7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BAE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A9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AA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0 (22.8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AB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29.4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AC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19.1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AD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BB4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AF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B0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13.7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B1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19.6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B2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0.4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B3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BBA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B5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B6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616 Mean:2.8 (±1.0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B7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27 Mean:2.6 (±1.1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B8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089 Mean:3.0 (±1.0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B9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3041A3" w14:paraId="1DF7DBC0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BB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6 Other patients in the ward have the right to know if a patient is infected with HIV.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BC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BD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BE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BF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4</w:t>
            </w:r>
          </w:p>
        </w:tc>
      </w:tr>
      <w:tr w:rsidR="003041A3" w14:paraId="1DF7DBC6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C1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C2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4.9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C3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5.4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C4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4.6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C5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BCC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C7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C8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 (14.4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C9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21.1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CA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10.7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CB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BD2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CD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CE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5 (44.7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CF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38.2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D0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7 (48.4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D1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BD8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D3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D4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5 (36.0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D5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35.3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D6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3 (36.3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D7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BDE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D9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DA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073 Mean:1.9 (±0.8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DB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01 Mean:2.0 (±0.9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DC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72 Mean:1.8 (±0.8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DD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83</w:t>
            </w:r>
          </w:p>
        </w:tc>
      </w:tr>
      <w:tr w:rsidR="003041A3" w14:paraId="1DF7DBE4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DF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7 PLHIV should only have the right to marry other PLHIV.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E0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E1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E2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E3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2</w:t>
            </w:r>
          </w:p>
        </w:tc>
      </w:tr>
      <w:tr w:rsidR="003041A3" w14:paraId="1DF7DBEA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E5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E6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3.5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E7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.9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E8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.3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E9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BF0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EB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EC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9.5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ED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12.3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EE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7.9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EF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BF6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F1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F2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1 (31.8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F3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26.5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F4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7 (34.7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F5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BFC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F7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F8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5 (55.3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F9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7 (57.4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FA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8 (54.1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FB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C02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FD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FE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931 Mean:3.4 (±0.8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BFF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88 Mean:3.4 (±0.8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00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243 Mean:3.4 (±0.8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01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3041A3" w14:paraId="1DF7DC08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03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5.18 Blood test for HIV without a patient acknowledgement or consent is acceptable.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04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05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06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07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3</w:t>
            </w:r>
          </w:p>
        </w:tc>
      </w:tr>
      <w:tr w:rsidR="003041A3" w14:paraId="1DF7DC0E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09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0A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5.3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0B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.3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0C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.6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0D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C14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0F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10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6 (16.8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11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22.1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12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13.9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13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C1A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15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16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8 (34.7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17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32.4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18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2 (36.1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19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C20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1B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1C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6 (43.2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1D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 (37.3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1E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0 (46.4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1F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C26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21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22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050 Mean:1.8 (±0.9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23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11 Mean:2.0 (±1.0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24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39 Mean:1.7 (±0.8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25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3041A3" w14:paraId="1DF7DC2C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27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9 There are adequate supplies in the hospital where you train to help reduce your risk of becoming infected with HIV.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28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29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2A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2B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3041A3" w14:paraId="1DF7DC32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2D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2E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0 (54.4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2F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 (44.6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30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9 (59.8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31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C38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33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34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33.7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35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35.3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36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0 (32.8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37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C3E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39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3A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8.2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3B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11.8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3C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6.3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3D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C44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3F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40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3.7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41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.3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42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1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43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C4A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45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46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919 Mean:1.6 (±0.8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47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75 Mean:1.8 (±0.9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48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44 Mean:1.5 (±0.7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49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3041A3" w14:paraId="1DF7DC50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4B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Total score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4C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3,588 Mean:41.4 (±5.7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4D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8,642 Mean:42.4 (±6.1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4E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4,946 Mean:40.8 (±5.4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4F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3</w:t>
            </w:r>
          </w:p>
        </w:tc>
      </w:tr>
      <w:tr w:rsidR="003041A3" w14:paraId="1DF7DC52" w14:textId="77777777" w:rsidTr="00030C9E">
        <w:trPr>
          <w:cantSplit/>
          <w:jc w:val="center"/>
        </w:trPr>
        <w:tc>
          <w:tcPr>
            <w:tcW w:w="590" w:type="dxa"/>
            <w:gridSpan w:val="5"/>
          </w:tcPr>
          <w:p w14:paraId="1DF7DC51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Sum:Sum Mean:Mean (±SD)</w:t>
            </w:r>
          </w:p>
        </w:tc>
      </w:tr>
      <w:tr w:rsidR="003041A3" w14:paraId="1DF7DC54" w14:textId="77777777" w:rsidTr="00030C9E">
        <w:trPr>
          <w:cantSplit/>
          <w:jc w:val="center"/>
        </w:trPr>
        <w:tc>
          <w:tcPr>
            <w:tcW w:w="590" w:type="dxa"/>
            <w:gridSpan w:val="5"/>
          </w:tcPr>
          <w:p w14:paraId="1DF7DC53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; Welch Two Sample t-test; Fisher's exact test</w:t>
            </w:r>
          </w:p>
        </w:tc>
      </w:tr>
    </w:tbl>
    <w:p w14:paraId="0DD923C3" w14:textId="57F04EB5" w:rsidR="00356C5F" w:rsidRDefault="00356C5F"/>
    <w:p w14:paraId="390860FA" w14:textId="77777777" w:rsidR="00356C5F" w:rsidRDefault="00356C5F">
      <w:r>
        <w:br w:type="page"/>
      </w:r>
    </w:p>
    <w:p w14:paraId="6B28D731" w14:textId="7F3B1139" w:rsidR="00356C5F" w:rsidRDefault="00356C5F" w:rsidP="00356C5F">
      <w:pPr>
        <w:pStyle w:val="Heading3"/>
      </w:pPr>
      <w:r>
        <w:lastRenderedPageBreak/>
        <w:t xml:space="preserve">Table 7A: Healthcare policies </w:t>
      </w:r>
      <w:commentRangeStart w:id="8"/>
      <w:r>
        <w:t xml:space="preserve">(Agree </w:t>
      </w:r>
      <w:r w:rsidR="001B3DFC">
        <w:t>/ Disagree</w:t>
      </w:r>
      <w:r>
        <w:t>)</w:t>
      </w:r>
      <w:commentRangeEnd w:id="8"/>
      <w:r w:rsidR="00666A53"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8"/>
      </w:r>
    </w:p>
    <w:p w14:paraId="298E6CCA" w14:textId="7BFF6E04" w:rsidR="0099185E" w:rsidRDefault="00356C5F" w:rsidP="00356C5F">
      <w:pPr>
        <w:pStyle w:val="FirstParagraph"/>
      </w:pPr>
      <w:r>
        <w:t>(</w:t>
      </w:r>
      <w:r w:rsidR="009A0E4B">
        <w:t xml:space="preserve">N = </w:t>
      </w:r>
      <w:r>
        <w:t>570)</w:t>
      </w:r>
    </w:p>
    <w:tbl>
      <w:tblPr>
        <w:tblW w:w="10319" w:type="dxa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040"/>
        <w:gridCol w:w="1533"/>
        <w:gridCol w:w="1534"/>
        <w:gridCol w:w="1533"/>
        <w:gridCol w:w="679"/>
      </w:tblGrid>
      <w:tr w:rsidR="003041A3" w14:paraId="1DF7DC5A" w14:textId="77777777" w:rsidTr="00030C9E">
        <w:trPr>
          <w:cantSplit/>
          <w:tblHeader/>
          <w:jc w:val="center"/>
        </w:trPr>
        <w:tc>
          <w:tcPr>
            <w:tcW w:w="5103" w:type="dxa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DF7DC55" w14:textId="77777777" w:rsidR="003041A3" w:rsidRDefault="003041A3" w:rsidP="0099185E">
            <w:pPr>
              <w:widowControl w:val="0"/>
              <w:spacing w:after="60"/>
            </w:pPr>
          </w:p>
        </w:tc>
        <w:tc>
          <w:tcPr>
            <w:tcW w:w="1548" w:type="dxa"/>
            <w:tcBorders>
              <w:top w:val="single" w:sz="16" w:space="0" w:color="D3D3D3"/>
              <w:bottom w:val="single" w:sz="16" w:space="0" w:color="D3D3D3"/>
            </w:tcBorders>
          </w:tcPr>
          <w:p w14:paraId="59FC489D" w14:textId="77777777" w:rsidR="009A0E4B" w:rsidRDefault="00000000" w:rsidP="0099185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Overall</w:t>
            </w:r>
          </w:p>
          <w:p w14:paraId="1DF7DC56" w14:textId="3E7A8E1F" w:rsidR="003041A3" w:rsidRDefault="009A0E4B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1548" w:type="dxa"/>
            <w:tcBorders>
              <w:top w:val="single" w:sz="16" w:space="0" w:color="D3D3D3"/>
              <w:bottom w:val="single" w:sz="16" w:space="0" w:color="D3D3D3"/>
            </w:tcBorders>
          </w:tcPr>
          <w:p w14:paraId="01785919" w14:textId="77777777" w:rsidR="009A0E4B" w:rsidRDefault="00000000" w:rsidP="0099185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Medical</w:t>
            </w:r>
          </w:p>
          <w:p w14:paraId="1DF7DC57" w14:textId="00FED63F" w:rsidR="003041A3" w:rsidRDefault="009A0E4B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1548" w:type="dxa"/>
            <w:tcBorders>
              <w:top w:val="single" w:sz="16" w:space="0" w:color="D3D3D3"/>
              <w:bottom w:val="single" w:sz="16" w:space="0" w:color="D3D3D3"/>
            </w:tcBorders>
          </w:tcPr>
          <w:p w14:paraId="53CDED38" w14:textId="77777777" w:rsidR="009A0E4B" w:rsidRDefault="00000000" w:rsidP="0099185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Nurse</w:t>
            </w:r>
          </w:p>
          <w:p w14:paraId="1DF7DC58" w14:textId="1E126652" w:rsidR="003041A3" w:rsidRDefault="009A0E4B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590" w:type="dxa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DF7DC59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3041A3" w14:paraId="1DF7DC60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5B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 Healthcare workers should be able to refuse to treat a person with HIV.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5C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5D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5E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5F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3041A3" w14:paraId="1DF7DC66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61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62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8.4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63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9.3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64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7.9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65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C6C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67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68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2 (91.6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69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90.7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6A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7 (92.1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6B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C72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6D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2 People with HIV should have the right to decide whether or not to disclose their HIV status to their healthcare providers.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6E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6F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70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71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3041A3" w14:paraId="1DF7DC78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73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74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3 (32.1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75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30.4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76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1 (33.1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77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C7E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79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7A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7 (67.9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7B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2 (69.6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7C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5 (66.9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7D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C84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7F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3 Employers should not be able to fire a worker living with HIV.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80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81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82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83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7</w:t>
            </w:r>
          </w:p>
        </w:tc>
      </w:tr>
      <w:tr w:rsidR="003041A3" w14:paraId="1DF7DC8A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85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86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7 (73.2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87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8 (67.6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88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9 (76.2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89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C90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8B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8C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26.8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8D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32.4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8E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7 (23.8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8F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C96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91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4 Women with the HIV infection should NOT be allowed to marry.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92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93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94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95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3041A3" w14:paraId="1DF7DC9C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97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98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6.1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99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7.8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9A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5.2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9B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CA2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9D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9E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5 (93.9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9F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8 (92.2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A0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7 (94.8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A1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CA8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A3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5 Men with the HIV infection should NOT be allowed to marry.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A4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A5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A6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A7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0</w:t>
            </w:r>
          </w:p>
        </w:tc>
      </w:tr>
      <w:tr w:rsidR="003041A3" w14:paraId="1DF7DCAE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A9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AA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6.1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AB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.3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AC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4.9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AD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CB4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AF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B0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5 (93.9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B1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7 (91.7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B2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8 (95.1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B3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CBA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B5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6 A landlord should not have the right to refuse to rent a room to a person with HIV.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B6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B7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B8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B9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</w:tr>
      <w:tr w:rsidR="003041A3" w14:paraId="1DF7DCC0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BB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BC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1 (58.1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BD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49.0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BE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1 (63.1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BF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CC6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C1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C2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9 (41.9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C3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51.0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C4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36.9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C5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CCC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C7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7 A man with HIV should have the right to decide whether or not to disclose his HIV status to his wife.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C8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C9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CA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CB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2</w:t>
            </w:r>
          </w:p>
        </w:tc>
      </w:tr>
      <w:tr w:rsidR="003041A3" w14:paraId="1DF7DCD2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CD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CE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4 (20.0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CF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15.2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D0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22.7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D1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CD8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D3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D4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6 (80.0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D5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3 (84.8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D6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3 (77.3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D7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CDE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D9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8 A woman with HIV should have the right to decide whether or not to disclose her HIV status to her husband.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DA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DB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DC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DD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6</w:t>
            </w:r>
          </w:p>
        </w:tc>
      </w:tr>
      <w:tr w:rsidR="003041A3" w14:paraId="1DF7DCE4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DF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E0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5 (20.2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E1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5.7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E2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22.7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E3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CEA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E5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E6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5 (79.8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E7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2 (84.3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E8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3 (77.3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E9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CF0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EB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9 All female sex workers should be required to be tested for HIV.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EC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ED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EE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EF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3041A3" w14:paraId="1DF7DCF6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F1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F2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9 (92.8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F3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8 (87.3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F4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1 (95.9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F5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CFC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F7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F8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7.2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F9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2.7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FA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.1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FB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D02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FD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0 Women with HIV should have the right to have children.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FE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CFF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00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01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2</w:t>
            </w:r>
          </w:p>
        </w:tc>
      </w:tr>
      <w:tr w:rsidR="003041A3" w14:paraId="1DF7DD08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03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04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9 (59.5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05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68.1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06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0 (54.6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07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D0E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09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0A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1 (40.5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0B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31.9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0C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6 (45.4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0D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D14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0F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1 People with HIV should have the right to decide whether or not to disclose their HIV status to their family (other than their spouse).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10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11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12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13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3041A3" w14:paraId="1DF7DD1A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15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16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0 (66.7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17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8 (67.6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18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2 (66.1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19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D20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1B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Disagree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1C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0 (33.3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1D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32.4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1E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33.9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1F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D26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21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2 Children with HIV should have the right to attend school.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22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23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24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25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3041A3" w14:paraId="1DF7DD2C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27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28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9 (92.8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29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85.8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2A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4 (96.7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2B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D32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2D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2E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7.2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2F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4.2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30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.3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31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D38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33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3 All patients undergoing surgery should be required to be tested for HIV.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34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35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36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37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4</w:t>
            </w:r>
          </w:p>
        </w:tc>
      </w:tr>
      <w:tr w:rsidR="003041A3" w14:paraId="1DF7DD3E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39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3A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5 (86.8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3B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6 (81.4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3C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9 (89.9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3D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D44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3F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40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13.2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41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8.6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42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0.1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43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D4A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45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4 All medical personnel who perform surgery should be required to be tested for HIV regularly.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46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47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48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49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3041A3" w14:paraId="1DF7DD50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4B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4C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9 (84.0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4D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5 (76.0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4E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4 (88.5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4F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D56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51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52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 (16.0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53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24.0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54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11.5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55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D5C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57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5 A patient who has HIV should have a clearly visible label on their medical files, identifying their infection.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58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59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5A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5B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3041A3" w14:paraId="1DF7DD62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5D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5E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2 (63.5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5F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51.0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60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8 (70.5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61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D68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63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64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8 (36.5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65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49.0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66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8 (29.5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67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D6E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69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6 Other patients in the ward have the right to know if a patient is infected with HIV.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6A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6B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6C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6D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</w:tr>
      <w:tr w:rsidR="003041A3" w14:paraId="1DF7DD74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6F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70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19.3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71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26.5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72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15.3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73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D7A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75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76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0 (80.7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77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0 (73.5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78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0 (84.7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79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D80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7B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7 PLHIV should only have the right to marry other PLHIV.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7C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7D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7E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7F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90</w:t>
            </w:r>
          </w:p>
        </w:tc>
      </w:tr>
      <w:tr w:rsidR="003041A3" w14:paraId="1DF7DD86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81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82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13.0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83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16.2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84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11.2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85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D8C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87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88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6 (87.0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89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1 (83.8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8A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5 (88.8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8B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D92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8D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8 Blood test for HIV without a patient acknowledgement or consent is acceptable.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8E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8F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90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91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3041A3" w14:paraId="1DF7DD98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93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94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6 (22.1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95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30.4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96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17.5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97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D9E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99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9A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4 (77.9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9B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2 (69.6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9C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2 (82.5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9D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DA4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9F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9 There are adequate supplies in the hospital where you train to help reduce your risk of becoming infected with HIV.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A0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A1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A2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A3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3041A3" w14:paraId="1DF7DDAA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A5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A6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2 (88.1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A7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3 (79.9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A8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9 (92.6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A9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DB0" w14:textId="77777777" w:rsidTr="00030C9E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AB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AC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11.9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AD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20.1%)</w:t>
            </w:r>
          </w:p>
        </w:tc>
        <w:tc>
          <w:tcPr>
            <w:tcW w:w="154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AE" w14:textId="77777777" w:rsidR="003041A3" w:rsidRDefault="00000000" w:rsidP="0099185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7.4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AF" w14:textId="77777777" w:rsidR="003041A3" w:rsidRDefault="003041A3" w:rsidP="0099185E">
            <w:pPr>
              <w:widowControl w:val="0"/>
              <w:spacing w:after="60"/>
              <w:jc w:val="center"/>
            </w:pPr>
          </w:p>
        </w:tc>
      </w:tr>
      <w:tr w:rsidR="003041A3" w14:paraId="1DF7DDB2" w14:textId="77777777" w:rsidTr="00030C9E">
        <w:trPr>
          <w:cantSplit/>
          <w:jc w:val="center"/>
        </w:trPr>
        <w:tc>
          <w:tcPr>
            <w:tcW w:w="590" w:type="dxa"/>
            <w:gridSpan w:val="5"/>
          </w:tcPr>
          <w:p w14:paraId="1DF7DDB1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  <w:tr w:rsidR="003041A3" w14:paraId="1DF7DDB4" w14:textId="77777777" w:rsidTr="00030C9E">
        <w:trPr>
          <w:cantSplit/>
          <w:jc w:val="center"/>
        </w:trPr>
        <w:tc>
          <w:tcPr>
            <w:tcW w:w="590" w:type="dxa"/>
            <w:gridSpan w:val="5"/>
          </w:tcPr>
          <w:p w14:paraId="1DF7DDB3" w14:textId="77777777" w:rsidR="003041A3" w:rsidRDefault="00000000" w:rsidP="0099185E">
            <w:pPr>
              <w:widowControl w:val="0"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</w:t>
            </w:r>
          </w:p>
        </w:tc>
      </w:tr>
    </w:tbl>
    <w:p w14:paraId="1DF7DDB5" w14:textId="77777777" w:rsidR="003041A3" w:rsidRDefault="00000000">
      <w:r>
        <w:br w:type="page"/>
      </w:r>
    </w:p>
    <w:p w14:paraId="1DF7DDB6" w14:textId="2B5AB7CF" w:rsidR="003041A3" w:rsidRDefault="00000000">
      <w:pPr>
        <w:pStyle w:val="Heading3"/>
      </w:pPr>
      <w:bookmarkStart w:id="9" w:name="table-7b-healthcare-policies"/>
      <w:bookmarkEnd w:id="6"/>
      <w:r>
        <w:lastRenderedPageBreak/>
        <w:t xml:space="preserve">Table 7B: </w:t>
      </w:r>
      <w:r w:rsidR="00F929CC">
        <w:t>q5.20-q5.23</w:t>
      </w:r>
    </w:p>
    <w:p w14:paraId="1DF7DDB7" w14:textId="61BC7842" w:rsidR="003041A3" w:rsidRDefault="00000000">
      <w:pPr>
        <w:pStyle w:val="FirstParagraph"/>
      </w:pPr>
      <w:r>
        <w:t>(</w:t>
      </w:r>
      <w:r w:rsidR="009A0E4B">
        <w:t xml:space="preserve">N = </w:t>
      </w:r>
      <w:r>
        <w:t>570)</w:t>
      </w:r>
    </w:p>
    <w:tbl>
      <w:tblPr>
        <w:tblW w:w="10319" w:type="dxa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104"/>
        <w:gridCol w:w="1542"/>
        <w:gridCol w:w="1518"/>
        <w:gridCol w:w="1518"/>
        <w:gridCol w:w="637"/>
      </w:tblGrid>
      <w:tr w:rsidR="003041A3" w14:paraId="1DF7DDBD" w14:textId="77777777" w:rsidTr="00ED0910">
        <w:trPr>
          <w:cantSplit/>
          <w:tblHeader/>
          <w:jc w:val="center"/>
        </w:trPr>
        <w:tc>
          <w:tcPr>
            <w:tcW w:w="5103" w:type="dxa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DF7DDB8" w14:textId="77777777" w:rsidR="003041A3" w:rsidRDefault="003041A3" w:rsidP="001B3DFC">
            <w:pPr>
              <w:widowControl w:val="0"/>
              <w:spacing w:after="60"/>
            </w:pPr>
          </w:p>
        </w:tc>
        <w:tc>
          <w:tcPr>
            <w:tcW w:w="1542" w:type="dxa"/>
            <w:tcBorders>
              <w:top w:val="single" w:sz="16" w:space="0" w:color="D3D3D3"/>
              <w:bottom w:val="single" w:sz="16" w:space="0" w:color="D3D3D3"/>
            </w:tcBorders>
          </w:tcPr>
          <w:p w14:paraId="7DFFFA9D" w14:textId="77777777" w:rsidR="009A0E4B" w:rsidRDefault="00000000" w:rsidP="001B3DFC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Overall</w:t>
            </w:r>
          </w:p>
          <w:p w14:paraId="1DF7DDB9" w14:textId="603E5B09" w:rsidR="003041A3" w:rsidRDefault="009A0E4B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ACA7405" w14:textId="77777777" w:rsidR="009A0E4B" w:rsidRDefault="00000000" w:rsidP="001B3DFC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Medical</w:t>
            </w:r>
          </w:p>
          <w:p w14:paraId="1DF7DDBA" w14:textId="13D1908D" w:rsidR="003041A3" w:rsidRDefault="009A0E4B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54A7B9A" w14:textId="77777777" w:rsidR="009A0E4B" w:rsidRDefault="00000000" w:rsidP="001B3DFC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Nurse</w:t>
            </w:r>
          </w:p>
          <w:p w14:paraId="1DF7DDBB" w14:textId="057495D2" w:rsidR="003041A3" w:rsidRDefault="009A0E4B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590" w:type="dxa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DF7DDBC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3041A3" w14:paraId="1DF7DDC3" w14:textId="77777777" w:rsidTr="00ED0910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BE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20 Most of PLHIV do not care that they could infect other people.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BF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C0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C1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C2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1</w:t>
            </w:r>
          </w:p>
        </w:tc>
      </w:tr>
      <w:tr w:rsidR="003041A3" w14:paraId="1DF7DDC9" w14:textId="77777777" w:rsidTr="00ED0910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C4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C5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3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C6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C7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9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C8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</w:tr>
      <w:tr w:rsidR="003041A3" w14:paraId="1DF7DDCF" w14:textId="77777777" w:rsidTr="00ED0910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CA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CB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0 (2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CC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2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CD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20.2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CE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</w:tr>
      <w:tr w:rsidR="003041A3" w14:paraId="1DF7DDD5" w14:textId="77777777" w:rsidTr="00ED0910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D0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D1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7 (5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D2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1 (4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D3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6 (56.3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D4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</w:tr>
      <w:tr w:rsidR="003041A3" w14:paraId="1DF7DDDB" w14:textId="77777777" w:rsidTr="00ED0910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D6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D7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3 (2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D8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2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D9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21.6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DA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</w:tr>
      <w:tr w:rsidR="003041A3" w14:paraId="1DF7DDE1" w14:textId="77777777" w:rsidTr="00ED0910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DC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DD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177 Mean:2.1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DE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36 Mean:2.1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DF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41 Mean:2.0 (±0.7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E0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0</w:t>
            </w:r>
          </w:p>
        </w:tc>
      </w:tr>
      <w:tr w:rsidR="003041A3" w14:paraId="1DF7DDE7" w14:textId="77777777" w:rsidTr="00ED0910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E2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21 PLHIV should be shamed about their HIV status.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E3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E4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E5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E6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8</w:t>
            </w:r>
          </w:p>
        </w:tc>
      </w:tr>
      <w:tr w:rsidR="003041A3" w14:paraId="1DF7DDED" w14:textId="77777777" w:rsidTr="00ED0910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E8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E9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EA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EB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EC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</w:tr>
      <w:tr w:rsidR="003041A3" w14:paraId="1DF7DDF3" w14:textId="77777777" w:rsidTr="00ED0910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EE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EF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1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F0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15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F1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9.6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F2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</w:tr>
      <w:tr w:rsidR="003041A3" w14:paraId="1DF7DDF9" w14:textId="77777777" w:rsidTr="00ED0910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F4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F5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3 (39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F6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3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F7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5 (39.6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F8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</w:tr>
      <w:tr w:rsidR="003041A3" w14:paraId="1DF7DDFF" w14:textId="77777777" w:rsidTr="00ED0910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FA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FB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2 (4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FC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4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FD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3 (50.0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DFE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</w:tr>
      <w:tr w:rsidR="003041A3" w14:paraId="1DF7DE05" w14:textId="77777777" w:rsidTr="00ED0910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00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01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952 Mean:1.7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02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62 Mean:1.8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03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90 Mean:1.6 (±0.7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04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6</w:t>
            </w:r>
          </w:p>
        </w:tc>
      </w:tr>
      <w:tr w:rsidR="003041A3" w14:paraId="1DF7DE0B" w14:textId="77777777" w:rsidTr="00ED0910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06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22 People get infected with HIV because they engage in irresponsible or immoral behaviors.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07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08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09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0A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3041A3" w14:paraId="1DF7DE11" w14:textId="77777777" w:rsidTr="00ED0910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0C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0D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0E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0F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10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</w:tr>
      <w:tr w:rsidR="003041A3" w14:paraId="1DF7DE17" w14:textId="77777777" w:rsidTr="00ED0910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12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13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1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14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1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15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9.3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16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</w:tr>
      <w:tr w:rsidR="003041A3" w14:paraId="1DF7DE1D" w14:textId="77777777" w:rsidTr="00ED0910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18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19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8 (4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1A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3 (4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1B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5 (45.1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1C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</w:tr>
      <w:tr w:rsidR="003041A3" w14:paraId="1DF7DE23" w14:textId="77777777" w:rsidTr="00ED0910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1E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1F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1 (44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20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5 (41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21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6 (45.4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22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</w:tr>
      <w:tr w:rsidR="003041A3" w14:paraId="1DF7DE29" w14:textId="77777777" w:rsidTr="00ED0910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24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25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954 Mean:1.7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26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52 Mean:1.7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27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02 Mean:1.6 (±0.7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28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3041A3" w14:paraId="1DF7DE2F" w14:textId="77777777" w:rsidTr="00ED0910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2A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23 Women living with HIV should be allowed to have babies if they wish.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2B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2C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2D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2E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0</w:t>
            </w:r>
          </w:p>
        </w:tc>
      </w:tr>
      <w:tr w:rsidR="003041A3" w14:paraId="1DF7DE35" w14:textId="77777777" w:rsidTr="00ED0910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30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31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8 (2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32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3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33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22.1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34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</w:tr>
      <w:tr w:rsidR="003041A3" w14:paraId="1DF7DE3B" w14:textId="77777777" w:rsidTr="00ED0910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36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37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4 (4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38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38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39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5 (42.3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3A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</w:tr>
      <w:tr w:rsidR="003041A3" w14:paraId="1DF7DE41" w14:textId="77777777" w:rsidTr="00ED0910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3C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3D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0 (2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3E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19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3F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 (24.9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40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</w:tr>
      <w:tr w:rsidR="003041A3" w14:paraId="1DF7DE47" w14:textId="77777777" w:rsidTr="00ED0910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42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43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10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44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45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10.7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46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</w:tr>
      <w:tr w:rsidR="003041A3" w14:paraId="1DF7DE4D" w14:textId="77777777" w:rsidTr="00ED0910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48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49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238 Mean:2.2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4A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18 Mean:2.0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4B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820 Mean:2.2 (±0.9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4C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0</w:t>
            </w:r>
          </w:p>
        </w:tc>
      </w:tr>
      <w:tr w:rsidR="003041A3" w14:paraId="1DF7DE53" w14:textId="77777777" w:rsidTr="00ED0910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4E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Total score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4F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,321 Mean:7.6 (±2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50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568 Mean:7.7 (±2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51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,753 Mean:7.5 (±1.9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52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3041A3" w14:paraId="1DF7DE55" w14:textId="77777777" w:rsidTr="00ED0910">
        <w:trPr>
          <w:cantSplit/>
          <w:jc w:val="center"/>
        </w:trPr>
        <w:tc>
          <w:tcPr>
            <w:tcW w:w="590" w:type="dxa"/>
            <w:gridSpan w:val="5"/>
          </w:tcPr>
          <w:p w14:paraId="1DF7DE54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Sum:Sum Mean:Mean (±SD)</w:t>
            </w:r>
          </w:p>
        </w:tc>
      </w:tr>
      <w:tr w:rsidR="003041A3" w14:paraId="1DF7DE57" w14:textId="77777777" w:rsidTr="00ED0910">
        <w:trPr>
          <w:cantSplit/>
          <w:jc w:val="center"/>
        </w:trPr>
        <w:tc>
          <w:tcPr>
            <w:tcW w:w="590" w:type="dxa"/>
            <w:gridSpan w:val="5"/>
          </w:tcPr>
          <w:p w14:paraId="1DF7DE56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; Welch Two Sample t-test; Fisher's exact test</w:t>
            </w:r>
          </w:p>
        </w:tc>
      </w:tr>
    </w:tbl>
    <w:p w14:paraId="1C62B6F5" w14:textId="749D8338" w:rsidR="001F5131" w:rsidRDefault="001F5131"/>
    <w:p w14:paraId="59C0007D" w14:textId="77777777" w:rsidR="001F5131" w:rsidRDefault="001F5131">
      <w:r>
        <w:br w:type="page"/>
      </w:r>
    </w:p>
    <w:p w14:paraId="7942E535" w14:textId="2E8C2770" w:rsidR="001F5131" w:rsidRDefault="001F5131" w:rsidP="001F5131">
      <w:pPr>
        <w:pStyle w:val="Heading3"/>
      </w:pPr>
      <w:r>
        <w:lastRenderedPageBreak/>
        <w:t xml:space="preserve">Table 7B: </w:t>
      </w:r>
      <w:r w:rsidR="00F929CC">
        <w:t>q5.20-q5.23 (Agree / Disagree)</w:t>
      </w:r>
    </w:p>
    <w:p w14:paraId="48796827" w14:textId="7DCA2858" w:rsidR="001F5131" w:rsidRDefault="001F5131" w:rsidP="001F5131">
      <w:pPr>
        <w:pStyle w:val="FirstParagraph"/>
      </w:pPr>
      <w:r>
        <w:t>(</w:t>
      </w:r>
      <w:r w:rsidR="009A0E4B">
        <w:t xml:space="preserve">N = </w:t>
      </w:r>
      <w:r>
        <w:t>570)</w:t>
      </w:r>
    </w:p>
    <w:tbl>
      <w:tblPr>
        <w:tblW w:w="10319" w:type="dxa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103"/>
        <w:gridCol w:w="1542"/>
        <w:gridCol w:w="1542"/>
        <w:gridCol w:w="1495"/>
        <w:gridCol w:w="637"/>
      </w:tblGrid>
      <w:tr w:rsidR="003041A3" w14:paraId="1DF7DE5D" w14:textId="77777777" w:rsidTr="008111F1">
        <w:trPr>
          <w:cantSplit/>
          <w:tblHeader/>
          <w:jc w:val="center"/>
        </w:trPr>
        <w:tc>
          <w:tcPr>
            <w:tcW w:w="5103" w:type="dxa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DF7DE58" w14:textId="77777777" w:rsidR="003041A3" w:rsidRDefault="003041A3" w:rsidP="001B3DFC">
            <w:pPr>
              <w:widowControl w:val="0"/>
              <w:spacing w:after="60"/>
            </w:pPr>
          </w:p>
        </w:tc>
        <w:tc>
          <w:tcPr>
            <w:tcW w:w="1542" w:type="dxa"/>
            <w:tcBorders>
              <w:top w:val="single" w:sz="16" w:space="0" w:color="D3D3D3"/>
              <w:bottom w:val="single" w:sz="16" w:space="0" w:color="D3D3D3"/>
            </w:tcBorders>
          </w:tcPr>
          <w:p w14:paraId="59EC68C9" w14:textId="77777777" w:rsidR="009A0E4B" w:rsidRDefault="00000000" w:rsidP="001B3DFC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Overall</w:t>
            </w:r>
          </w:p>
          <w:p w14:paraId="1DF7DE59" w14:textId="5D7CD995" w:rsidR="003041A3" w:rsidRDefault="009A0E4B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1542" w:type="dxa"/>
            <w:tcBorders>
              <w:top w:val="single" w:sz="16" w:space="0" w:color="D3D3D3"/>
              <w:bottom w:val="single" w:sz="16" w:space="0" w:color="D3D3D3"/>
            </w:tcBorders>
          </w:tcPr>
          <w:p w14:paraId="2E12E587" w14:textId="77777777" w:rsidR="009A0E4B" w:rsidRDefault="00000000" w:rsidP="001B3DFC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Medical</w:t>
            </w:r>
          </w:p>
          <w:p w14:paraId="1DF7DE5A" w14:textId="25FC42D0" w:rsidR="003041A3" w:rsidRDefault="009A0E4B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CD64FCD" w14:textId="77777777" w:rsidR="009A0E4B" w:rsidRDefault="00000000" w:rsidP="001B3DFC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Nurse</w:t>
            </w:r>
          </w:p>
          <w:p w14:paraId="1DF7DE5B" w14:textId="54C050B3" w:rsidR="003041A3" w:rsidRDefault="009A0E4B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590" w:type="dxa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DF7DE5C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3041A3" w14:paraId="1DF7DE63" w14:textId="77777777" w:rsidTr="008111F1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5E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20 Most of PLHIV do not care that they could infect other people.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5F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60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61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62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1</w:t>
            </w:r>
          </w:p>
        </w:tc>
      </w:tr>
      <w:tr w:rsidR="003041A3" w14:paraId="1DF7DE69" w14:textId="77777777" w:rsidTr="008111F1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64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65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0 (24.6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66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2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67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22.1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68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</w:tr>
      <w:tr w:rsidR="003041A3" w14:paraId="1DF7DE6F" w14:textId="77777777" w:rsidTr="008111F1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6A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6B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0 (75.4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6C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5 (7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6D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5 (77.9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6E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</w:tr>
      <w:tr w:rsidR="003041A3" w14:paraId="1DF7DE75" w14:textId="77777777" w:rsidTr="008111F1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70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21 PLHIV should be shamed about their HIV status.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71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72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73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74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9</w:t>
            </w:r>
          </w:p>
        </w:tc>
      </w:tr>
      <w:tr w:rsidR="003041A3" w14:paraId="1DF7DE7B" w14:textId="77777777" w:rsidTr="008111F1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76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77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13.2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78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79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0.4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7A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</w:tr>
      <w:tr w:rsidR="003041A3" w14:paraId="1DF7DE81" w14:textId="77777777" w:rsidTr="008111F1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7C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7D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5 (86.8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7E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7 (8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7F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8 (89.6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80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</w:tr>
      <w:tr w:rsidR="003041A3" w14:paraId="1DF7DE87" w14:textId="77777777" w:rsidTr="008111F1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82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22 People get infected with HIV because they engage in irresponsible or immoral behaviors.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83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84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85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86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3041A3" w14:paraId="1DF7DE8D" w14:textId="77777777" w:rsidTr="008111F1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88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89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10.7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8A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8B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9.6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8C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</w:tr>
      <w:tr w:rsidR="003041A3" w14:paraId="1DF7DE93" w14:textId="77777777" w:rsidTr="008111F1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8E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8F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9 (89.3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90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8 (87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91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1 (90.4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92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</w:tr>
      <w:tr w:rsidR="003041A3" w14:paraId="1DF7DE99" w14:textId="77777777" w:rsidTr="008111F1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94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23 Women living with HIV should be allowed to have babies if they wish.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95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96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97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98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84</w:t>
            </w:r>
          </w:p>
        </w:tc>
      </w:tr>
      <w:tr w:rsidR="003041A3" w14:paraId="1DF7DE9F" w14:textId="77777777" w:rsidTr="008111F1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9A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9B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2 (67.0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9C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6 (7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9D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6 (64.5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9E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</w:tr>
      <w:tr w:rsidR="003041A3" w14:paraId="1DF7DEA5" w14:textId="77777777" w:rsidTr="008111F1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A0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A1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8 (33.0%)</w:t>
            </w:r>
          </w:p>
        </w:tc>
        <w:tc>
          <w:tcPr>
            <w:tcW w:w="154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A2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28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A3" w14:textId="77777777" w:rsidR="003041A3" w:rsidRDefault="00000000" w:rsidP="001B3DFC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0 (35.5%)</w:t>
            </w:r>
          </w:p>
        </w:tc>
        <w:tc>
          <w:tcPr>
            <w:tcW w:w="5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DEA4" w14:textId="77777777" w:rsidR="003041A3" w:rsidRDefault="003041A3" w:rsidP="001B3DFC">
            <w:pPr>
              <w:widowControl w:val="0"/>
              <w:spacing w:after="60"/>
              <w:jc w:val="center"/>
            </w:pPr>
          </w:p>
        </w:tc>
      </w:tr>
      <w:tr w:rsidR="003041A3" w14:paraId="1DF7DEA7" w14:textId="77777777" w:rsidTr="008111F1">
        <w:trPr>
          <w:cantSplit/>
          <w:jc w:val="center"/>
        </w:trPr>
        <w:tc>
          <w:tcPr>
            <w:tcW w:w="590" w:type="dxa"/>
            <w:gridSpan w:val="5"/>
          </w:tcPr>
          <w:p w14:paraId="1DF7DEA6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  <w:tr w:rsidR="003041A3" w14:paraId="1DF7DEA9" w14:textId="77777777" w:rsidTr="008111F1">
        <w:trPr>
          <w:cantSplit/>
          <w:jc w:val="center"/>
        </w:trPr>
        <w:tc>
          <w:tcPr>
            <w:tcW w:w="590" w:type="dxa"/>
            <w:gridSpan w:val="5"/>
          </w:tcPr>
          <w:p w14:paraId="1DF7DEA8" w14:textId="77777777" w:rsidR="003041A3" w:rsidRDefault="00000000" w:rsidP="001B3DFC">
            <w:pPr>
              <w:widowControl w:val="0"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</w:t>
            </w:r>
          </w:p>
        </w:tc>
      </w:tr>
    </w:tbl>
    <w:p w14:paraId="1DF7DEAA" w14:textId="77777777" w:rsidR="003041A3" w:rsidRDefault="00000000">
      <w:r>
        <w:br w:type="page"/>
      </w:r>
    </w:p>
    <w:p w14:paraId="4FC4590D" w14:textId="77777777" w:rsidR="00856A71" w:rsidRDefault="00856A71">
      <w:pPr>
        <w:pStyle w:val="Heading3"/>
        <w:sectPr w:rsidR="00856A71" w:rsidSect="00AF1521">
          <w:pgSz w:w="11906" w:h="16838" w:code="9"/>
          <w:pgMar w:top="720" w:right="720" w:bottom="720" w:left="720" w:header="720" w:footer="720" w:gutter="0"/>
          <w:cols w:space="720"/>
          <w:docGrid w:linePitch="326"/>
        </w:sectPr>
      </w:pPr>
      <w:bookmarkStart w:id="10" w:name="Xca44bb1117a2393715fd3c1fdc8f3ab173c0bee"/>
      <w:bookmarkEnd w:id="9"/>
    </w:p>
    <w:p w14:paraId="1DF7E61F" w14:textId="77777777" w:rsidR="003041A3" w:rsidRDefault="00000000">
      <w:pPr>
        <w:pStyle w:val="Heading3"/>
      </w:pPr>
      <w:r>
        <w:lastRenderedPageBreak/>
        <w:t xml:space="preserve">Table 15: Factors associated with </w:t>
      </w:r>
      <w:proofErr w:type="gramStart"/>
      <w:r>
        <w:t>students</w:t>
      </w:r>
      <w:proofErr w:type="gramEnd"/>
      <w:r>
        <w:t xml:space="preserve"> attitudes towards endorsement of coercive policies related to HIV stigma (q5.1 - q5.19)</w:t>
      </w:r>
    </w:p>
    <w:p w14:paraId="1DF7E620" w14:textId="085B2940" w:rsidR="003041A3" w:rsidRDefault="00000000">
      <w:pPr>
        <w:pStyle w:val="FirstParagraph"/>
      </w:pPr>
      <w:r>
        <w:t>(</w:t>
      </w:r>
      <w:r w:rsidR="009A0E4B">
        <w:t xml:space="preserve">N = </w:t>
      </w:r>
      <w:r>
        <w:t>570)</w:t>
      </w:r>
    </w:p>
    <w:tbl>
      <w:tblPr>
        <w:tblW w:w="14175" w:type="dxa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570"/>
        <w:gridCol w:w="956"/>
        <w:gridCol w:w="956"/>
        <w:gridCol w:w="956"/>
        <w:gridCol w:w="956"/>
        <w:gridCol w:w="956"/>
        <w:gridCol w:w="956"/>
        <w:gridCol w:w="956"/>
        <w:gridCol w:w="956"/>
        <w:gridCol w:w="957"/>
      </w:tblGrid>
      <w:tr w:rsidR="003041A3" w14:paraId="1DF7E625" w14:textId="77777777" w:rsidTr="00E72B9A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</w:tcBorders>
          </w:tcPr>
          <w:p w14:paraId="1DF7E621" w14:textId="77777777" w:rsidR="003041A3" w:rsidRDefault="003041A3">
            <w:pPr>
              <w:keepNext/>
              <w:spacing w:after="60"/>
            </w:pPr>
          </w:p>
        </w:tc>
        <w:tc>
          <w:tcPr>
            <w:tcW w:w="2868" w:type="dxa"/>
            <w:gridSpan w:val="3"/>
            <w:tcBorders>
              <w:top w:val="single" w:sz="16" w:space="0" w:color="D3D3D3"/>
              <w:bottom w:val="single" w:sz="16" w:space="0" w:color="D3D3D3"/>
            </w:tcBorders>
          </w:tcPr>
          <w:p w14:paraId="1DF7E622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Attitude</w:t>
            </w:r>
          </w:p>
        </w:tc>
        <w:tc>
          <w:tcPr>
            <w:tcW w:w="2868" w:type="dxa"/>
            <w:gridSpan w:val="3"/>
            <w:tcBorders>
              <w:top w:val="single" w:sz="16" w:space="0" w:color="D3D3D3"/>
              <w:bottom w:val="single" w:sz="16" w:space="0" w:color="D3D3D3"/>
            </w:tcBorders>
          </w:tcPr>
          <w:p w14:paraId="1DF7E623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Univariate</w:t>
            </w:r>
          </w:p>
        </w:tc>
        <w:tc>
          <w:tcPr>
            <w:tcW w:w="2869" w:type="dxa"/>
            <w:gridSpan w:val="3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DF7E624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ultivariate</w:t>
            </w:r>
          </w:p>
        </w:tc>
      </w:tr>
      <w:tr w:rsidR="003041A3" w14:paraId="1DF7E630" w14:textId="77777777" w:rsidTr="00E72B9A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D3D3D3"/>
            </w:tcBorders>
          </w:tcPr>
          <w:p w14:paraId="1DF7E626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956" w:type="dxa"/>
            <w:tcBorders>
              <w:bottom w:val="single" w:sz="16" w:space="0" w:color="D3D3D3"/>
            </w:tcBorders>
          </w:tcPr>
          <w:p w14:paraId="5DA103BC" w14:textId="77777777" w:rsidR="009A0E4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Overall</w:t>
            </w:r>
          </w:p>
          <w:p w14:paraId="1DF7E627" w14:textId="051934D1" w:rsidR="003041A3" w:rsidRDefault="009A0E4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956" w:type="dxa"/>
            <w:tcBorders>
              <w:bottom w:val="single" w:sz="16" w:space="0" w:color="D3D3D3"/>
            </w:tcBorders>
          </w:tcPr>
          <w:p w14:paraId="6C16F9CD" w14:textId="77777777" w:rsidR="009A0E4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commentRangeStart w:id="11"/>
            <w:r>
              <w:rPr>
                <w:rFonts w:ascii="Calibri" w:hAnsi="Calibri"/>
                <w:b/>
                <w:sz w:val="20"/>
              </w:rPr>
              <w:t>Score &lt;= 2</w:t>
            </w:r>
          </w:p>
          <w:p w14:paraId="1DF7E628" w14:textId="487A255C" w:rsidR="003041A3" w:rsidRDefault="009A0E4B">
            <w:pPr>
              <w:keepNext/>
              <w:spacing w:after="60"/>
              <w:jc w:val="center"/>
            </w:pPr>
            <w:r w:rsidRPr="00067344">
              <w:rPr>
                <w:rFonts w:ascii="Calibri" w:hAnsi="Calibri"/>
                <w:sz w:val="20"/>
                <w:highlight w:val="yellow"/>
              </w:rPr>
              <w:t>N = 173</w:t>
            </w:r>
            <w:r w:rsidRPr="00067344">
              <w:rPr>
                <w:rFonts w:ascii="Calibri" w:hAnsi="Calibri"/>
                <w:i/>
                <w:sz w:val="20"/>
                <w:highlight w:val="yellow"/>
                <w:vertAlign w:val="superscript"/>
              </w:rPr>
              <w:t>1</w:t>
            </w:r>
          </w:p>
        </w:tc>
        <w:tc>
          <w:tcPr>
            <w:tcW w:w="956" w:type="dxa"/>
            <w:tcBorders>
              <w:bottom w:val="single" w:sz="16" w:space="0" w:color="D3D3D3"/>
            </w:tcBorders>
          </w:tcPr>
          <w:p w14:paraId="160638D8" w14:textId="77777777" w:rsidR="009A0E4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Score &gt; 2</w:t>
            </w:r>
          </w:p>
          <w:p w14:paraId="1DF7E629" w14:textId="07BF817A" w:rsidR="003041A3" w:rsidRDefault="009A0E4B">
            <w:pPr>
              <w:keepNext/>
              <w:spacing w:after="60"/>
              <w:jc w:val="center"/>
              <w:rPr>
                <w:lang w:bidi="th-TH"/>
              </w:rPr>
            </w:pPr>
            <w:r w:rsidRPr="00067344">
              <w:rPr>
                <w:rFonts w:ascii="Calibri" w:hAnsi="Calibri"/>
                <w:sz w:val="20"/>
                <w:highlight w:val="yellow"/>
              </w:rPr>
              <w:t>N = 397</w:t>
            </w:r>
            <w:r w:rsidRPr="00067344">
              <w:rPr>
                <w:rFonts w:ascii="Calibri" w:hAnsi="Calibri"/>
                <w:i/>
                <w:sz w:val="20"/>
                <w:highlight w:val="yellow"/>
                <w:vertAlign w:val="superscript"/>
              </w:rPr>
              <w:t>1</w:t>
            </w:r>
            <w:commentRangeEnd w:id="11"/>
            <w:r w:rsidR="004D5976" w:rsidRPr="00067344">
              <w:rPr>
                <w:rStyle w:val="CommentReference"/>
                <w:highlight w:val="yellow"/>
              </w:rPr>
              <w:commentReference w:id="11"/>
            </w:r>
          </w:p>
        </w:tc>
        <w:tc>
          <w:tcPr>
            <w:tcW w:w="956" w:type="dxa"/>
            <w:tcBorders>
              <w:bottom w:val="single" w:sz="16" w:space="0" w:color="D3D3D3"/>
            </w:tcBorders>
          </w:tcPr>
          <w:p w14:paraId="1DF7E62A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R</w:t>
            </w:r>
          </w:p>
        </w:tc>
        <w:tc>
          <w:tcPr>
            <w:tcW w:w="956" w:type="dxa"/>
            <w:tcBorders>
              <w:bottom w:val="single" w:sz="16" w:space="0" w:color="D3D3D3"/>
            </w:tcBorders>
          </w:tcPr>
          <w:p w14:paraId="1DF7E62B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</w:p>
        </w:tc>
        <w:tc>
          <w:tcPr>
            <w:tcW w:w="956" w:type="dxa"/>
            <w:tcBorders>
              <w:bottom w:val="single" w:sz="16" w:space="0" w:color="D3D3D3"/>
            </w:tcBorders>
          </w:tcPr>
          <w:p w14:paraId="1DF7E62C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  <w:tc>
          <w:tcPr>
            <w:tcW w:w="956" w:type="dxa"/>
            <w:tcBorders>
              <w:bottom w:val="single" w:sz="16" w:space="0" w:color="D3D3D3"/>
            </w:tcBorders>
          </w:tcPr>
          <w:p w14:paraId="1DF7E62D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R</w:t>
            </w:r>
          </w:p>
        </w:tc>
        <w:tc>
          <w:tcPr>
            <w:tcW w:w="956" w:type="dxa"/>
            <w:tcBorders>
              <w:bottom w:val="single" w:sz="16" w:space="0" w:color="D3D3D3"/>
            </w:tcBorders>
          </w:tcPr>
          <w:p w14:paraId="1DF7E62E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</w:p>
        </w:tc>
        <w:tc>
          <w:tcPr>
            <w:tcW w:w="957" w:type="dxa"/>
            <w:tcBorders>
              <w:bottom w:val="single" w:sz="16" w:space="0" w:color="D3D3D3"/>
              <w:right w:val="single" w:sz="0" w:space="0" w:color="D3D3D3"/>
            </w:tcBorders>
          </w:tcPr>
          <w:p w14:paraId="1DF7E62F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3041A3" w14:paraId="1DF7E63B" w14:textId="77777777" w:rsidTr="00E72B9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31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Gender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32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33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34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35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36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37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38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39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3A" w14:textId="77777777" w:rsidR="003041A3" w:rsidRDefault="003041A3">
            <w:pPr>
              <w:keepNext/>
              <w:spacing w:after="60"/>
              <w:jc w:val="center"/>
            </w:pPr>
          </w:p>
        </w:tc>
      </w:tr>
      <w:tr w:rsidR="003041A3" w14:paraId="1DF7E646" w14:textId="77777777" w:rsidTr="00E72B9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3C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3D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0 (23%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3E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23%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3F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23%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40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41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42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43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44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45" w14:textId="77777777" w:rsidR="003041A3" w:rsidRDefault="003041A3">
            <w:pPr>
              <w:keepNext/>
              <w:spacing w:after="60"/>
              <w:jc w:val="center"/>
            </w:pPr>
          </w:p>
        </w:tc>
      </w:tr>
      <w:tr w:rsidR="003041A3" w14:paraId="1DF7E651" w14:textId="77777777" w:rsidTr="00E72B9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47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48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3 (76%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49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1 (76%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4A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2 (76%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4B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2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4C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6, 1.56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4D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4E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4F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50" w14:textId="77777777" w:rsidR="003041A3" w:rsidRDefault="003041A3">
            <w:pPr>
              <w:keepNext/>
              <w:spacing w:after="60"/>
              <w:jc w:val="center"/>
            </w:pPr>
          </w:p>
        </w:tc>
      </w:tr>
      <w:tr w:rsidR="003041A3" w14:paraId="1DF7E65C" w14:textId="77777777" w:rsidTr="00E72B9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52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specified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53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54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2%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55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.3%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56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1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57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3, 7.99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58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59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5A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5B" w14:textId="77777777" w:rsidR="003041A3" w:rsidRDefault="003041A3">
            <w:pPr>
              <w:keepNext/>
              <w:spacing w:after="60"/>
              <w:jc w:val="center"/>
            </w:pPr>
          </w:p>
        </w:tc>
      </w:tr>
      <w:tr w:rsidR="003041A3" w14:paraId="1DF7E667" w14:textId="77777777" w:rsidTr="00E72B9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5D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Type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5E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5F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60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61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62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63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64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65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66" w14:textId="77777777" w:rsidR="003041A3" w:rsidRDefault="003041A3">
            <w:pPr>
              <w:keepNext/>
              <w:spacing w:after="60"/>
              <w:jc w:val="center"/>
            </w:pPr>
          </w:p>
        </w:tc>
      </w:tr>
      <w:tr w:rsidR="003041A3" w14:paraId="1DF7E672" w14:textId="77777777" w:rsidTr="00E72B9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68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edical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69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4 (36%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6A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35%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6B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3 (36%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6C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6D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6E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6F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70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71" w14:textId="77777777" w:rsidR="003041A3" w:rsidRDefault="003041A3">
            <w:pPr>
              <w:keepNext/>
              <w:spacing w:after="60"/>
              <w:jc w:val="center"/>
            </w:pPr>
          </w:p>
        </w:tc>
      </w:tr>
      <w:tr w:rsidR="003041A3" w14:paraId="1DF7E67D" w14:textId="77777777" w:rsidTr="00E72B9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73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rse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74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6 (64%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75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2 (65%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76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4 (64%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77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7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78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6, 1.40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79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7A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7B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7C" w14:textId="77777777" w:rsidR="003041A3" w:rsidRDefault="003041A3">
            <w:pPr>
              <w:keepNext/>
              <w:spacing w:after="60"/>
              <w:jc w:val="center"/>
            </w:pPr>
          </w:p>
        </w:tc>
      </w:tr>
      <w:tr w:rsidR="003041A3" w14:paraId="1DF7E688" w14:textId="77777777" w:rsidTr="00E72B9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7E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Year of study (early or final clinical year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7F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80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81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82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83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84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85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86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87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3</w:t>
            </w:r>
          </w:p>
        </w:tc>
      </w:tr>
      <w:tr w:rsidR="003041A3" w14:paraId="1DF7E693" w14:textId="77777777" w:rsidTr="00E72B9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89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arly clinical years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8A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1 (65%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8B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4 (54%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8C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7 (70%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8D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8E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8F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90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91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5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92" w14:textId="77777777" w:rsidR="003041A3" w:rsidRDefault="003041A3">
            <w:pPr>
              <w:keepNext/>
              <w:spacing w:after="60"/>
              <w:jc w:val="center"/>
            </w:pPr>
          </w:p>
        </w:tc>
      </w:tr>
      <w:tr w:rsidR="003041A3" w14:paraId="1DF7E69E" w14:textId="77777777" w:rsidTr="00E72B9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94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inal clinical year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95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 (35%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96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46%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97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0 (30%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98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2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99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6, 0.74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9A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9B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5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9C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7, 0.81</w:t>
            </w:r>
          </w:p>
        </w:tc>
        <w:tc>
          <w:tcPr>
            <w:tcW w:w="95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9D" w14:textId="77777777" w:rsidR="003041A3" w:rsidRDefault="003041A3">
            <w:pPr>
              <w:keepNext/>
              <w:spacing w:after="60"/>
              <w:jc w:val="center"/>
            </w:pPr>
          </w:p>
        </w:tc>
      </w:tr>
      <w:tr w:rsidR="003041A3" w14:paraId="1DF7E6A9" w14:textId="77777777" w:rsidTr="00E72B9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9F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Have you ever contacted/taken care of HIV patients?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A0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A1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A2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A3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A4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A5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5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A6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A7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A8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3</w:t>
            </w:r>
          </w:p>
        </w:tc>
      </w:tr>
      <w:tr w:rsidR="003041A3" w14:paraId="1DF7E6B4" w14:textId="77777777" w:rsidTr="00E72B9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AA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AB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34%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AC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41%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AD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1 (30%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AE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AF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B0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B1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B2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5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B3" w14:textId="77777777" w:rsidR="003041A3" w:rsidRDefault="003041A3">
            <w:pPr>
              <w:keepNext/>
              <w:spacing w:after="60"/>
              <w:jc w:val="center"/>
            </w:pPr>
          </w:p>
        </w:tc>
      </w:tr>
      <w:tr w:rsidR="003041A3" w14:paraId="1DF7E6BF" w14:textId="77777777" w:rsidTr="00E72B9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B5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B6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8 (66%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B7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2 (59%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B8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6 (70%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B9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9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BA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9, 2.30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BB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BC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6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BD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1, 2.02</w:t>
            </w:r>
          </w:p>
        </w:tc>
        <w:tc>
          <w:tcPr>
            <w:tcW w:w="95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BE" w14:textId="77777777" w:rsidR="003041A3" w:rsidRDefault="003041A3">
            <w:pPr>
              <w:keepNext/>
              <w:spacing w:after="60"/>
              <w:jc w:val="center"/>
            </w:pPr>
          </w:p>
        </w:tc>
      </w:tr>
      <w:tr w:rsidR="003041A3" w14:paraId="1DF7E6CA" w14:textId="77777777" w:rsidTr="00E72B9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C0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Have you ever been tested for HIV?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C1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C2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C3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C4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C5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C6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C7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C8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C9" w14:textId="77777777" w:rsidR="003041A3" w:rsidRDefault="003041A3">
            <w:pPr>
              <w:keepNext/>
              <w:spacing w:after="60"/>
              <w:jc w:val="center"/>
            </w:pPr>
          </w:p>
        </w:tc>
      </w:tr>
      <w:tr w:rsidR="003041A3" w14:paraId="1DF7E6D5" w14:textId="77777777" w:rsidTr="00E72B9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CB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CC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8 (26%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CD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29%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CE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24%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CF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D0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D1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D2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D3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D4" w14:textId="77777777" w:rsidR="003041A3" w:rsidRDefault="003041A3">
            <w:pPr>
              <w:keepNext/>
              <w:spacing w:after="60"/>
              <w:jc w:val="center"/>
            </w:pPr>
          </w:p>
        </w:tc>
      </w:tr>
      <w:tr w:rsidR="003041A3" w14:paraId="1DF7E6E0" w14:textId="77777777" w:rsidTr="00E72B9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D6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D7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7 (50%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D8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46%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D9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8 (52%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DA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8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DB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0, 2.12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DC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DD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DE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DF" w14:textId="77777777" w:rsidR="003041A3" w:rsidRDefault="003041A3">
            <w:pPr>
              <w:keepNext/>
              <w:spacing w:after="60"/>
              <w:jc w:val="center"/>
            </w:pPr>
          </w:p>
        </w:tc>
      </w:tr>
      <w:tr w:rsidR="003041A3" w14:paraId="1DF7E6EB" w14:textId="77777777" w:rsidTr="00E72B9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E1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sure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E2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24%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E3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25%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E4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23%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E5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2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E6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9, 1.85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E7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E8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E9" w14:textId="77777777" w:rsidR="003041A3" w:rsidRDefault="003041A3">
            <w:pPr>
              <w:keepNext/>
              <w:spacing w:after="60"/>
              <w:jc w:val="center"/>
            </w:pPr>
          </w:p>
        </w:tc>
        <w:tc>
          <w:tcPr>
            <w:tcW w:w="95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EA" w14:textId="77777777" w:rsidR="003041A3" w:rsidRDefault="003041A3">
            <w:pPr>
              <w:keepNext/>
              <w:spacing w:after="60"/>
              <w:jc w:val="center"/>
            </w:pPr>
          </w:p>
        </w:tc>
      </w:tr>
      <w:tr w:rsidR="003041A3" w14:paraId="1DF7E6F6" w14:textId="77777777" w:rsidTr="00E72B9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EC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HIV knowledge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ED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4 (3, 9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EE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6 (4, 9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EF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3 (3, 9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F0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4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F1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3, 0.97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F2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0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F3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5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F4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3, 0.98</w:t>
            </w:r>
          </w:p>
        </w:tc>
        <w:tc>
          <w:tcPr>
            <w:tcW w:w="95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F5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9</w:t>
            </w:r>
          </w:p>
        </w:tc>
      </w:tr>
      <w:tr w:rsidR="003041A3" w14:paraId="1DF7E701" w14:textId="77777777" w:rsidTr="00E72B9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F7" w14:textId="77777777" w:rsidR="003041A3" w:rsidRPr="00524061" w:rsidRDefault="00000000">
            <w:pPr>
              <w:keepNext/>
              <w:spacing w:after="60"/>
              <w:rPr>
                <w:highlight w:val="yellow"/>
                <w:lang w:bidi="th-TH"/>
              </w:rPr>
            </w:pPr>
            <w:commentRangeStart w:id="12"/>
            <w:r w:rsidRPr="00524061">
              <w:rPr>
                <w:rFonts w:ascii="Calibri" w:hAnsi="Calibri"/>
                <w:b/>
                <w:sz w:val="20"/>
                <w:highlight w:val="yellow"/>
              </w:rPr>
              <w:t>Standard precautions on HIV knowledge</w:t>
            </w:r>
            <w:commentRangeEnd w:id="12"/>
            <w:r w:rsidR="00C74FDF" w:rsidRPr="00524061">
              <w:rPr>
                <w:rStyle w:val="CommentReference"/>
                <w:highlight w:val="yellow"/>
              </w:rPr>
              <w:commentReference w:id="12"/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F8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3 (4, 12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F9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4 (5, 12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FA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2 (4, 12)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FB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8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FC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6, 1.02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FD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83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FE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8</w:t>
            </w:r>
          </w:p>
        </w:tc>
        <w:tc>
          <w:tcPr>
            <w:tcW w:w="95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6FF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6, 1.02</w:t>
            </w:r>
          </w:p>
        </w:tc>
        <w:tc>
          <w:tcPr>
            <w:tcW w:w="95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E700" w14:textId="77777777" w:rsidR="003041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0</w:t>
            </w:r>
          </w:p>
        </w:tc>
      </w:tr>
      <w:tr w:rsidR="003041A3" w14:paraId="1DF7E703" w14:textId="77777777" w:rsidTr="00244253">
        <w:trPr>
          <w:cantSplit/>
          <w:jc w:val="center"/>
        </w:trPr>
        <w:tc>
          <w:tcPr>
            <w:tcW w:w="0" w:type="auto"/>
            <w:gridSpan w:val="10"/>
          </w:tcPr>
          <w:p w14:paraId="1DF7E702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Mean (Min, Max)</w:t>
            </w:r>
          </w:p>
        </w:tc>
      </w:tr>
      <w:tr w:rsidR="003041A3" w14:paraId="1DF7E705" w14:textId="77777777" w:rsidTr="00244253">
        <w:trPr>
          <w:cantSplit/>
          <w:jc w:val="center"/>
        </w:trPr>
        <w:tc>
          <w:tcPr>
            <w:tcW w:w="0" w:type="auto"/>
            <w:gridSpan w:val="10"/>
          </w:tcPr>
          <w:p w14:paraId="1DF7E704" w14:textId="77777777" w:rsidR="003041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breviations: CI = Confidence Interval, OR = Odds Ratio</w:t>
            </w:r>
          </w:p>
        </w:tc>
      </w:tr>
      <w:bookmarkEnd w:id="10"/>
    </w:tbl>
    <w:p w14:paraId="1DF7E706" w14:textId="77777777" w:rsidR="00D41468" w:rsidRDefault="00D41468"/>
    <w:sectPr w:rsidR="00D41468" w:rsidSect="00856A71">
      <w:pgSz w:w="16838" w:h="11906" w:orient="landscape" w:code="9"/>
      <w:pgMar w:top="720" w:right="720" w:bottom="720" w:left="720" w:header="720" w:footer="720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Nartlada Chantharojwong" w:date="2025-05-26T22:43:00Z" w:initials="NC">
    <w:p w14:paraId="3D96C74A" w14:textId="77777777" w:rsidR="0036584B" w:rsidRDefault="0014452E" w:rsidP="0036584B">
      <w:r>
        <w:rPr>
          <w:rStyle w:val="CommentReference"/>
        </w:rPr>
        <w:annotationRef/>
      </w:r>
      <w:r w:rsidR="0036584B">
        <w:rPr>
          <w:sz w:val="20"/>
          <w:szCs w:val="20"/>
          <w:cs/>
          <w:lang w:bidi="th-TH"/>
        </w:rPr>
        <w:t xml:space="preserve">ค่าเปลี่ยนไปเพราะเดิมข้อ </w:t>
      </w:r>
      <w:r w:rsidR="0036584B">
        <w:rPr>
          <w:sz w:val="20"/>
          <w:szCs w:val="20"/>
        </w:rPr>
        <w:t xml:space="preserve">7.2 </w:t>
      </w:r>
      <w:r w:rsidR="0036584B">
        <w:rPr>
          <w:sz w:val="20"/>
          <w:szCs w:val="20"/>
          <w:cs/>
          <w:lang w:bidi="th-TH"/>
        </w:rPr>
        <w:t xml:space="preserve">กับ </w:t>
      </w:r>
      <w:r w:rsidR="0036584B">
        <w:rPr>
          <w:sz w:val="20"/>
          <w:szCs w:val="20"/>
        </w:rPr>
        <w:t xml:space="preserve">7.3 </w:t>
      </w:r>
      <w:r w:rsidR="0036584B">
        <w:rPr>
          <w:sz w:val="20"/>
          <w:szCs w:val="20"/>
          <w:cs/>
          <w:lang w:bidi="th-TH"/>
        </w:rPr>
        <w:t>สลับคะแนนกัน</w:t>
      </w:r>
    </w:p>
  </w:comment>
  <w:comment w:id="2" w:author="Nartlada Chantharojwong" w:date="2025-05-27T08:52:00Z" w:initials="NC">
    <w:p w14:paraId="213067A5" w14:textId="77777777" w:rsidR="00524061" w:rsidRDefault="00524061" w:rsidP="00524061">
      <w:r>
        <w:rPr>
          <w:rStyle w:val="CommentReference"/>
        </w:rPr>
        <w:annotationRef/>
      </w:r>
      <w:r>
        <w:rPr>
          <w:color w:val="000000"/>
          <w:sz w:val="20"/>
          <w:szCs w:val="20"/>
        </w:rPr>
        <w:t xml:space="preserve">Standard precautions </w:t>
      </w:r>
      <w:r>
        <w:rPr>
          <w:color w:val="000000"/>
          <w:sz w:val="20"/>
          <w:szCs w:val="20"/>
          <w:cs/>
          <w:lang w:bidi="th-TH"/>
        </w:rPr>
        <w:t xml:space="preserve">รวมข้อ </w:t>
      </w:r>
      <w:r>
        <w:rPr>
          <w:color w:val="000000"/>
          <w:sz w:val="20"/>
          <w:szCs w:val="20"/>
        </w:rPr>
        <w:t xml:space="preserve">8.1 - 8.11 </w:t>
      </w:r>
      <w:r>
        <w:rPr>
          <w:color w:val="000000"/>
          <w:sz w:val="20"/>
          <w:szCs w:val="20"/>
          <w:cs/>
          <w:lang w:bidi="th-TH"/>
        </w:rPr>
        <w:t xml:space="preserve">และ </w:t>
      </w:r>
      <w:r>
        <w:rPr>
          <w:color w:val="000000"/>
          <w:sz w:val="20"/>
          <w:szCs w:val="20"/>
        </w:rPr>
        <w:t>8.12 - 8.16 (</w:t>
      </w:r>
      <w:r>
        <w:rPr>
          <w:color w:val="000000"/>
          <w:sz w:val="20"/>
          <w:szCs w:val="20"/>
          <w:cs/>
          <w:lang w:bidi="th-TH"/>
        </w:rPr>
        <w:t xml:space="preserve">ต้องตอบ </w:t>
      </w:r>
      <w:r>
        <w:rPr>
          <w:color w:val="000000"/>
          <w:sz w:val="20"/>
          <w:szCs w:val="20"/>
        </w:rPr>
        <w:t xml:space="preserve">Very important </w:t>
      </w:r>
      <w:r>
        <w:rPr>
          <w:color w:val="000000"/>
          <w:sz w:val="20"/>
          <w:szCs w:val="20"/>
          <w:cs/>
          <w:lang w:bidi="th-TH"/>
        </w:rPr>
        <w:t xml:space="preserve">ทุกข้อจึงจะได้ </w:t>
      </w:r>
      <w:r>
        <w:rPr>
          <w:color w:val="000000"/>
          <w:sz w:val="20"/>
          <w:szCs w:val="20"/>
        </w:rPr>
        <w:t xml:space="preserve">1 </w:t>
      </w:r>
      <w:r>
        <w:rPr>
          <w:color w:val="000000"/>
          <w:sz w:val="20"/>
          <w:szCs w:val="20"/>
          <w:cs/>
          <w:lang w:bidi="th-TH"/>
        </w:rPr>
        <w:t xml:space="preserve">คะแนน) </w:t>
      </w:r>
    </w:p>
  </w:comment>
  <w:comment w:id="4" w:author="Nartlada Chantharojwong" w:date="2025-05-26T22:44:00Z" w:initials="NC">
    <w:p w14:paraId="6233DE63" w14:textId="5E515740" w:rsidR="00465897" w:rsidRDefault="00465897" w:rsidP="00465897">
      <w:r>
        <w:rPr>
          <w:rStyle w:val="CommentReference"/>
        </w:rPr>
        <w:annotationRef/>
      </w:r>
      <w:r>
        <w:rPr>
          <w:color w:val="000000"/>
          <w:sz w:val="20"/>
          <w:szCs w:val="20"/>
          <w:cs/>
          <w:lang w:bidi="th-TH"/>
        </w:rPr>
        <w:t>ข้อ</w:t>
      </w:r>
      <w:r>
        <w:rPr>
          <w:color w:val="000000"/>
          <w:sz w:val="20"/>
          <w:szCs w:val="20"/>
        </w:rPr>
        <w:t xml:space="preserve"> 4.1 </w:t>
      </w:r>
      <w:r>
        <w:rPr>
          <w:color w:val="000000"/>
          <w:sz w:val="20"/>
          <w:szCs w:val="20"/>
          <w:cs/>
          <w:lang w:bidi="th-TH"/>
        </w:rPr>
        <w:t>ตัดทิ้ง</w:t>
      </w:r>
    </w:p>
  </w:comment>
  <w:comment w:id="5" w:author="Nartlada Chantharojwong" w:date="2025-05-27T08:32:00Z" w:initials="NC">
    <w:p w14:paraId="2AF99596" w14:textId="77777777" w:rsidR="002E0742" w:rsidRDefault="002E0742" w:rsidP="002E0742">
      <w:r>
        <w:rPr>
          <w:rStyle w:val="CommentReference"/>
        </w:rPr>
        <w:annotationRef/>
      </w:r>
      <w:r>
        <w:rPr>
          <w:color w:val="000000"/>
          <w:sz w:val="20"/>
          <w:szCs w:val="20"/>
        </w:rPr>
        <w:t xml:space="preserve">Sum &amp; Mean </w:t>
      </w:r>
      <w:r>
        <w:rPr>
          <w:color w:val="000000"/>
          <w:sz w:val="20"/>
          <w:szCs w:val="20"/>
          <w:cs/>
          <w:lang w:bidi="th-TH"/>
        </w:rPr>
        <w:t xml:space="preserve">ของ </w:t>
      </w:r>
      <w:r>
        <w:rPr>
          <w:color w:val="000000"/>
          <w:sz w:val="20"/>
          <w:szCs w:val="20"/>
        </w:rPr>
        <w:t xml:space="preserve">6 </w:t>
      </w:r>
      <w:r>
        <w:rPr>
          <w:color w:val="000000"/>
          <w:sz w:val="20"/>
          <w:szCs w:val="20"/>
          <w:cs/>
          <w:lang w:bidi="th-TH"/>
        </w:rPr>
        <w:t>ข้อ</w:t>
      </w:r>
      <w:r>
        <w:rPr>
          <w:color w:val="000000"/>
          <w:sz w:val="20"/>
          <w:szCs w:val="20"/>
        </w:rPr>
        <w:t xml:space="preserve"> 4.2 - 4.7</w:t>
      </w:r>
    </w:p>
  </w:comment>
  <w:comment w:id="7" w:author="Nartlada Chantharojwong" w:date="2025-05-27T08:35:00Z" w:initials="NC">
    <w:p w14:paraId="44ED7297" w14:textId="77777777" w:rsidR="00C838EB" w:rsidRDefault="00C838EB" w:rsidP="00C838EB">
      <w:r>
        <w:rPr>
          <w:rStyle w:val="CommentReference"/>
        </w:rPr>
        <w:annotationRef/>
      </w:r>
      <w:r>
        <w:rPr>
          <w:color w:val="000000"/>
          <w:sz w:val="20"/>
          <w:szCs w:val="20"/>
        </w:rPr>
        <w:t xml:space="preserve">Table 7 </w:t>
      </w:r>
      <w:r>
        <w:rPr>
          <w:color w:val="000000"/>
          <w:sz w:val="20"/>
          <w:szCs w:val="20"/>
          <w:cs/>
          <w:lang w:bidi="th-TH"/>
        </w:rPr>
        <w:t xml:space="preserve">เดิมแยกเป็น </w:t>
      </w:r>
      <w:r>
        <w:rPr>
          <w:color w:val="000000"/>
          <w:sz w:val="20"/>
          <w:szCs w:val="20"/>
        </w:rPr>
        <w:t xml:space="preserve">7A (5.1 - 5.19) </w:t>
      </w:r>
      <w:r>
        <w:rPr>
          <w:color w:val="000000"/>
          <w:sz w:val="20"/>
          <w:szCs w:val="20"/>
          <w:cs/>
          <w:lang w:bidi="th-TH"/>
        </w:rPr>
        <w:t>และ</w:t>
      </w:r>
      <w:r>
        <w:rPr>
          <w:color w:val="000000"/>
          <w:sz w:val="20"/>
          <w:szCs w:val="20"/>
        </w:rPr>
        <w:t xml:space="preserve"> 7B (5.20 - 5.23)</w:t>
      </w:r>
    </w:p>
  </w:comment>
  <w:comment w:id="8" w:author="Nartlada Chantharojwong" w:date="2025-05-27T08:39:00Z" w:initials="NC">
    <w:p w14:paraId="495EB660" w14:textId="77777777" w:rsidR="00666A53" w:rsidRDefault="00666A53" w:rsidP="00666A53">
      <w:r>
        <w:rPr>
          <w:rStyle w:val="CommentReference"/>
        </w:rPr>
        <w:annotationRef/>
      </w:r>
      <w:r>
        <w:rPr>
          <w:sz w:val="20"/>
          <w:szCs w:val="20"/>
          <w:cs/>
          <w:lang w:bidi="th-TH"/>
        </w:rPr>
        <w:t xml:space="preserve">ตารางรวม </w:t>
      </w:r>
    </w:p>
    <w:p w14:paraId="51876E45" w14:textId="77777777" w:rsidR="00666A53" w:rsidRDefault="00666A53" w:rsidP="00666A53">
      <w:r>
        <w:rPr>
          <w:sz w:val="20"/>
          <w:szCs w:val="20"/>
        </w:rPr>
        <w:t>Strongly agree &amp; Agree = Agree</w:t>
      </w:r>
    </w:p>
    <w:p w14:paraId="35B43AC5" w14:textId="77777777" w:rsidR="00666A53" w:rsidRDefault="00666A53" w:rsidP="00666A53">
      <w:r>
        <w:rPr>
          <w:sz w:val="20"/>
          <w:szCs w:val="20"/>
        </w:rPr>
        <w:t xml:space="preserve">Strongly disagree &amp; Disagree =  Disagree  </w:t>
      </w:r>
    </w:p>
  </w:comment>
  <w:comment w:id="11" w:author="Nartlada Chantharojwong" w:date="2025-05-26T22:52:00Z" w:initials="NC">
    <w:p w14:paraId="7DF44C11" w14:textId="7666D704" w:rsidR="00786798" w:rsidRDefault="004D5976" w:rsidP="00786798">
      <w:r>
        <w:rPr>
          <w:rStyle w:val="CommentReference"/>
        </w:rPr>
        <w:annotationRef/>
      </w:r>
      <w:r w:rsidR="00786798">
        <w:rPr>
          <w:sz w:val="20"/>
          <w:szCs w:val="20"/>
          <w:cs/>
          <w:lang w:bidi="th-TH"/>
        </w:rPr>
        <w:t xml:space="preserve">ใช้คะแนนเฉลี่ย </w:t>
      </w:r>
      <w:r w:rsidR="00786798">
        <w:rPr>
          <w:sz w:val="20"/>
          <w:szCs w:val="20"/>
        </w:rPr>
        <w:t xml:space="preserve">19 </w:t>
      </w:r>
      <w:r w:rsidR="00786798">
        <w:rPr>
          <w:sz w:val="20"/>
          <w:szCs w:val="20"/>
          <w:cs/>
          <w:lang w:bidi="th-TH"/>
        </w:rPr>
        <w:t xml:space="preserve">ข้อ </w:t>
      </w:r>
      <w:r w:rsidR="00786798">
        <w:rPr>
          <w:sz w:val="20"/>
          <w:szCs w:val="20"/>
        </w:rPr>
        <w:t>q5.1 - q5.19 (</w:t>
      </w:r>
      <w:r w:rsidR="00786798">
        <w:rPr>
          <w:sz w:val="20"/>
          <w:szCs w:val="20"/>
          <w:cs/>
          <w:lang w:bidi="th-TH"/>
        </w:rPr>
        <w:t xml:space="preserve">ไม่รวม </w:t>
      </w:r>
      <w:r w:rsidR="00786798">
        <w:rPr>
          <w:sz w:val="20"/>
          <w:szCs w:val="20"/>
        </w:rPr>
        <w:t>q5.20 - q5.23)</w:t>
      </w:r>
    </w:p>
  </w:comment>
  <w:comment w:id="12" w:author="Nartlada Chantharojwong" w:date="2025-05-27T08:51:00Z" w:initials="NC">
    <w:p w14:paraId="5F287AAA" w14:textId="77777777" w:rsidR="00C74FDF" w:rsidRDefault="00C74FDF" w:rsidP="00C74FDF">
      <w:r>
        <w:rPr>
          <w:rStyle w:val="CommentReference"/>
        </w:rPr>
        <w:annotationRef/>
      </w:r>
      <w:r>
        <w:rPr>
          <w:color w:val="000000"/>
          <w:sz w:val="20"/>
          <w:szCs w:val="20"/>
        </w:rPr>
        <w:t xml:space="preserve">Standard precautions </w:t>
      </w:r>
      <w:r>
        <w:rPr>
          <w:color w:val="000000"/>
          <w:sz w:val="20"/>
          <w:szCs w:val="20"/>
          <w:cs/>
          <w:lang w:bidi="th-TH"/>
        </w:rPr>
        <w:t xml:space="preserve">รวมข้อ </w:t>
      </w:r>
      <w:r>
        <w:rPr>
          <w:color w:val="000000"/>
          <w:sz w:val="20"/>
          <w:szCs w:val="20"/>
        </w:rPr>
        <w:t xml:space="preserve">8.1 - 8.11 </w:t>
      </w:r>
      <w:r>
        <w:rPr>
          <w:color w:val="000000"/>
          <w:sz w:val="20"/>
          <w:szCs w:val="20"/>
          <w:cs/>
          <w:lang w:bidi="th-TH"/>
        </w:rPr>
        <w:t xml:space="preserve">และ </w:t>
      </w:r>
      <w:r>
        <w:rPr>
          <w:color w:val="000000"/>
          <w:sz w:val="20"/>
          <w:szCs w:val="20"/>
        </w:rPr>
        <w:t>8.12 - 8.16 (</w:t>
      </w:r>
      <w:r>
        <w:rPr>
          <w:color w:val="000000"/>
          <w:sz w:val="20"/>
          <w:szCs w:val="20"/>
          <w:cs/>
          <w:lang w:bidi="th-TH"/>
        </w:rPr>
        <w:t xml:space="preserve">ต้องตอบ </w:t>
      </w:r>
      <w:r>
        <w:rPr>
          <w:color w:val="000000"/>
          <w:sz w:val="20"/>
          <w:szCs w:val="20"/>
        </w:rPr>
        <w:t xml:space="preserve">Very important </w:t>
      </w:r>
      <w:r>
        <w:rPr>
          <w:color w:val="000000"/>
          <w:sz w:val="20"/>
          <w:szCs w:val="20"/>
          <w:cs/>
          <w:lang w:bidi="th-TH"/>
        </w:rPr>
        <w:t xml:space="preserve">ทุกข้อจึงจะได้ </w:t>
      </w:r>
      <w:r>
        <w:rPr>
          <w:color w:val="000000"/>
          <w:sz w:val="20"/>
          <w:szCs w:val="20"/>
        </w:rPr>
        <w:t xml:space="preserve">1 </w:t>
      </w:r>
      <w:r>
        <w:rPr>
          <w:color w:val="000000"/>
          <w:sz w:val="20"/>
          <w:szCs w:val="20"/>
          <w:cs/>
          <w:lang w:bidi="th-TH"/>
        </w:rPr>
        <w:t xml:space="preserve">คะแนน)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D96C74A" w15:done="0"/>
  <w15:commentEx w15:paraId="213067A5" w15:done="0"/>
  <w15:commentEx w15:paraId="6233DE63" w15:done="0"/>
  <w15:commentEx w15:paraId="2AF99596" w15:done="0"/>
  <w15:commentEx w15:paraId="44ED7297" w15:done="0"/>
  <w15:commentEx w15:paraId="35B43AC5" w15:done="0"/>
  <w15:commentEx w15:paraId="7DF44C11" w15:done="0"/>
  <w15:commentEx w15:paraId="5F287AA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5CD7917" w16cex:dateUtc="2025-05-26T15:43:00Z"/>
  <w16cex:commentExtensible w16cex:durableId="7D3BAE21" w16cex:dateUtc="2025-05-27T01:52:00Z"/>
  <w16cex:commentExtensible w16cex:durableId="69019768" w16cex:dateUtc="2025-05-26T15:44:00Z"/>
  <w16cex:commentExtensible w16cex:durableId="4E2C72D5" w16cex:dateUtc="2025-05-27T01:32:00Z"/>
  <w16cex:commentExtensible w16cex:durableId="6338A799" w16cex:dateUtc="2025-05-27T01:35:00Z"/>
  <w16cex:commentExtensible w16cex:durableId="571C8FCB" w16cex:dateUtc="2025-05-27T01:39:00Z"/>
  <w16cex:commentExtensible w16cex:durableId="5F393AE0" w16cex:dateUtc="2025-05-26T15:52:00Z"/>
  <w16cex:commentExtensible w16cex:durableId="6641B2B7" w16cex:dateUtc="2025-05-27T01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D96C74A" w16cid:durableId="15CD7917"/>
  <w16cid:commentId w16cid:paraId="213067A5" w16cid:durableId="7D3BAE21"/>
  <w16cid:commentId w16cid:paraId="6233DE63" w16cid:durableId="69019768"/>
  <w16cid:commentId w16cid:paraId="2AF99596" w16cid:durableId="4E2C72D5"/>
  <w16cid:commentId w16cid:paraId="44ED7297" w16cid:durableId="6338A799"/>
  <w16cid:commentId w16cid:paraId="35B43AC5" w16cid:durableId="571C8FCB"/>
  <w16cid:commentId w16cid:paraId="7DF44C11" w16cid:durableId="5F393AE0"/>
  <w16cid:commentId w16cid:paraId="5F287AAA" w16cid:durableId="6641B2B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DECA5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B0C1E5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402019807">
    <w:abstractNumId w:val="0"/>
  </w:num>
  <w:num w:numId="2" w16cid:durableId="1095246303">
    <w:abstractNumId w:val="1"/>
  </w:num>
  <w:num w:numId="3" w16cid:durableId="1537347403">
    <w:abstractNumId w:val="0"/>
  </w:num>
  <w:num w:numId="4" w16cid:durableId="2070683687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artlada Chantharojwong">
    <w15:presenceInfo w15:providerId="Windows Live" w15:userId="6b2f6ec49c9de3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1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D0C5F"/>
    <w:rsid w:val="00015662"/>
    <w:rsid w:val="00030C9E"/>
    <w:rsid w:val="00050828"/>
    <w:rsid w:val="00067344"/>
    <w:rsid w:val="00123967"/>
    <w:rsid w:val="0014452E"/>
    <w:rsid w:val="001B3DFC"/>
    <w:rsid w:val="001F5131"/>
    <w:rsid w:val="00244253"/>
    <w:rsid w:val="0025114C"/>
    <w:rsid w:val="002B7461"/>
    <w:rsid w:val="002E0742"/>
    <w:rsid w:val="00300452"/>
    <w:rsid w:val="00301AC3"/>
    <w:rsid w:val="003041A3"/>
    <w:rsid w:val="00356C5F"/>
    <w:rsid w:val="0036584B"/>
    <w:rsid w:val="00462641"/>
    <w:rsid w:val="00465897"/>
    <w:rsid w:val="004D5976"/>
    <w:rsid w:val="00524061"/>
    <w:rsid w:val="00666A53"/>
    <w:rsid w:val="00763554"/>
    <w:rsid w:val="00786798"/>
    <w:rsid w:val="008111F1"/>
    <w:rsid w:val="00856A71"/>
    <w:rsid w:val="008E3EA1"/>
    <w:rsid w:val="009710F7"/>
    <w:rsid w:val="0099185E"/>
    <w:rsid w:val="009A0E4B"/>
    <w:rsid w:val="009E66DD"/>
    <w:rsid w:val="00A15287"/>
    <w:rsid w:val="00A3404C"/>
    <w:rsid w:val="00AF1521"/>
    <w:rsid w:val="00B37635"/>
    <w:rsid w:val="00C73863"/>
    <w:rsid w:val="00C74FDF"/>
    <w:rsid w:val="00C83723"/>
    <w:rsid w:val="00C838EB"/>
    <w:rsid w:val="00CD0C5F"/>
    <w:rsid w:val="00CE6B3C"/>
    <w:rsid w:val="00D41468"/>
    <w:rsid w:val="00E72B9A"/>
    <w:rsid w:val="00EB422F"/>
    <w:rsid w:val="00ED0910"/>
    <w:rsid w:val="00F929CC"/>
    <w:rsid w:val="00FE2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F7D2F3"/>
  <w15:docId w15:val="{03C83B31-FE67-0B4F-B771-D5F6193A7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3Char">
    <w:name w:val="Heading 3 Char"/>
    <w:basedOn w:val="DefaultParagraphFont"/>
    <w:link w:val="Heading3"/>
    <w:uiPriority w:val="9"/>
    <w:rsid w:val="00356C5F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CommentReference">
    <w:name w:val="annotation reference"/>
    <w:basedOn w:val="DefaultParagraphFont"/>
    <w:rsid w:val="0014452E"/>
    <w:rPr>
      <w:sz w:val="16"/>
      <w:szCs w:val="16"/>
    </w:rPr>
  </w:style>
  <w:style w:type="paragraph" w:styleId="CommentText">
    <w:name w:val="annotation text"/>
    <w:basedOn w:val="Normal"/>
    <w:link w:val="CommentTextChar"/>
    <w:rsid w:val="0014452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4452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1445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4452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2</Pages>
  <Words>3042</Words>
  <Characters>17341</Characters>
  <Application>Microsoft Office Word</Application>
  <DocSecurity>0</DocSecurity>
  <Lines>144</Lines>
  <Paragraphs>40</Paragraphs>
  <ScaleCrop>false</ScaleCrop>
  <Company/>
  <LinksUpToDate>false</LinksUpToDate>
  <CharactersWithSpaces>20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analysis report</dc:title>
  <dc:creator>Nartlada Chantharojwong</dc:creator>
  <cp:keywords/>
  <cp:lastModifiedBy>Nartlada Chantharojwong</cp:lastModifiedBy>
  <cp:revision>41</cp:revision>
  <dcterms:created xsi:type="dcterms:W3CDTF">2025-05-26T15:08:00Z</dcterms:created>
  <dcterms:modified xsi:type="dcterms:W3CDTF">2025-05-27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6</vt:lpwstr>
  </property>
  <property fmtid="{D5CDD505-2E9C-101B-9397-08002B2CF9AE}" pid="3" name="output">
    <vt:lpwstr/>
  </property>
  <property fmtid="{D5CDD505-2E9C-101B-9397-08002B2CF9AE}" pid="4" name="subtitle">
    <vt:lpwstr>SD e-Learning</vt:lpwstr>
  </property>
</Properties>
</file>